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92163" w14:textId="22385D8D" w:rsidR="00526706" w:rsidRPr="001E4C8C" w:rsidRDefault="001C7896" w:rsidP="00A9373E">
      <w:pPr>
        <w:pStyle w:val="a5"/>
        <w:keepNext/>
        <w:spacing w:line="276" w:lineRule="auto"/>
      </w:pPr>
      <w:r w:rsidRPr="001E4C8C">
        <w:rPr>
          <w:rFonts w:ascii="Times New Roman" w:hAnsi="Times New Roman" w:cs="Times New Roman"/>
        </w:rPr>
        <w:t>Supplementary Table</w:t>
      </w:r>
      <w:r w:rsidR="00526706" w:rsidRPr="001E4C8C">
        <w:rPr>
          <w:rFonts w:ascii="Times New Roman" w:hAnsi="Times New Roman" w:cs="Times New Roman"/>
        </w:rPr>
        <w:t xml:space="preserve"> 1.</w:t>
      </w:r>
      <w:r w:rsidR="00526706" w:rsidRPr="001E4C8C">
        <w:t xml:space="preserve"> </w:t>
      </w:r>
      <w:r w:rsidR="00526706" w:rsidRPr="001E4C8C">
        <w:rPr>
          <w:rFonts w:ascii="Times New Roman" w:hAnsi="Times New Roman" w:cs="Times New Roman"/>
          <w:b w:val="0"/>
          <w:bCs w:val="0"/>
        </w:rPr>
        <w:t xml:space="preserve">Population </w:t>
      </w:r>
      <w:r w:rsidR="00924CD1" w:rsidRPr="001E4C8C">
        <w:rPr>
          <w:rFonts w:ascii="Times New Roman" w:hAnsi="Times New Roman" w:cs="Times New Roman"/>
          <w:b w:val="0"/>
          <w:bCs w:val="0"/>
        </w:rPr>
        <w:t xml:space="preserve">size and age </w:t>
      </w:r>
      <w:r w:rsidR="00526706" w:rsidRPr="001E4C8C">
        <w:rPr>
          <w:rFonts w:ascii="Times New Roman" w:hAnsi="Times New Roman" w:cs="Times New Roman"/>
          <w:b w:val="0"/>
          <w:bCs w:val="0"/>
        </w:rPr>
        <w:t>structure by</w:t>
      </w:r>
      <w:r w:rsidR="004709F5" w:rsidRPr="001E4C8C">
        <w:rPr>
          <w:rFonts w:ascii="Times New Roman" w:hAnsi="Times New Roman" w:cs="Times New Roman"/>
          <w:b w:val="0"/>
          <w:bCs w:val="0"/>
        </w:rPr>
        <w:t xml:space="preserve"> urbanity</w:t>
      </w:r>
      <w:r w:rsidR="00526706" w:rsidRPr="001E4C8C">
        <w:rPr>
          <w:rFonts w:ascii="Times New Roman" w:hAnsi="Times New Roman" w:cs="Times New Roman"/>
          <w:b w:val="0"/>
          <w:bCs w:val="0"/>
        </w:rPr>
        <w:t xml:space="preserve">: </w:t>
      </w:r>
      <w:r w:rsidR="0085111D" w:rsidRPr="001E4C8C">
        <w:rPr>
          <w:rFonts w:ascii="Times New Roman" w:hAnsi="Times New Roman" w:cs="Times New Roman"/>
          <w:b w:val="0"/>
          <w:bCs w:val="0"/>
        </w:rPr>
        <w:t xml:space="preserve">data </w:t>
      </w:r>
      <w:r w:rsidR="00526706" w:rsidRPr="001E4C8C">
        <w:rPr>
          <w:rFonts w:ascii="Times New Roman" w:hAnsi="Times New Roman" w:cs="Times New Roman"/>
          <w:b w:val="0"/>
          <w:bCs w:val="0"/>
        </w:rPr>
        <w:t>from the 2015 Population Census of Korea</w:t>
      </w:r>
    </w:p>
    <w:tbl>
      <w:tblPr>
        <w:tblW w:w="8982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68"/>
        <w:gridCol w:w="2238"/>
        <w:gridCol w:w="2238"/>
        <w:gridCol w:w="2238"/>
      </w:tblGrid>
      <w:tr w:rsidR="00FB39C6" w:rsidRPr="001E4C8C" w14:paraId="6BB5906C" w14:textId="70163E8A" w:rsidTr="00B03C92">
        <w:trPr>
          <w:trHeight w:val="465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28D0A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0B5A6" w14:textId="603B8C3F" w:rsidR="00FB39C6" w:rsidRPr="001E4C8C" w:rsidRDefault="00602DC1" w:rsidP="002C45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tropolitan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1BE25C" w14:textId="47EA01F4" w:rsidR="00FB39C6" w:rsidRPr="001E4C8C" w:rsidRDefault="00602DC1" w:rsidP="002C45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rban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6A2234" w14:textId="70A3C98C" w:rsidR="00FB39C6" w:rsidRPr="001E4C8C" w:rsidRDefault="00602DC1" w:rsidP="002C45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ural</w:t>
            </w:r>
          </w:p>
        </w:tc>
      </w:tr>
      <w:tr w:rsidR="00FB39C6" w:rsidRPr="001E4C8C" w14:paraId="4AFEFC18" w14:textId="22AEF84A" w:rsidTr="00B03C92">
        <w:trPr>
          <w:trHeight w:val="465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26763" w14:textId="31EC6B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otal population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57B7B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1,677,695 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40462" w14:textId="478760F2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,616,802 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7E8BB" w14:textId="0DACD98C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,774,878 </w:t>
            </w:r>
          </w:p>
        </w:tc>
      </w:tr>
      <w:tr w:rsidR="00FB39C6" w:rsidRPr="001E4C8C" w14:paraId="0C9F755B" w14:textId="6C280A19" w:rsidTr="00B03C92">
        <w:trPr>
          <w:trHeight w:val="465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F977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ge group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69E9B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7C28E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85BD0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FB39C6" w:rsidRPr="001E4C8C" w14:paraId="3CF7382C" w14:textId="5C8728C8" w:rsidTr="00B03C92">
        <w:trPr>
          <w:trHeight w:val="465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DDC1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Under 15 (%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7A1B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4.0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166E2" w14:textId="2F9EEE2B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5.3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461EA" w14:textId="3B22838F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.0</w:t>
            </w:r>
          </w:p>
        </w:tc>
      </w:tr>
      <w:tr w:rsidR="00FB39C6" w:rsidRPr="001E4C8C" w14:paraId="4EBB15E6" w14:textId="1C9D1F02" w:rsidTr="00B03C92">
        <w:trPr>
          <w:trHeight w:val="465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2CC12" w14:textId="1646E26B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15–64 (%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26AE1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4.8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A6105" w14:textId="7F23C1AE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0.4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B50C3" w14:textId="361DEB8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4.3</w:t>
            </w:r>
          </w:p>
        </w:tc>
      </w:tr>
      <w:tr w:rsidR="00FB39C6" w:rsidRPr="001E4C8C" w14:paraId="49E7DF1F" w14:textId="77163C27" w:rsidTr="00B03C92">
        <w:trPr>
          <w:trHeight w:val="465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026D" w14:textId="3868EAE1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65+ (%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EAF8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.2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36BB9" w14:textId="19CA3D2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4.4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E92EA" w14:textId="34E16712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6.7</w:t>
            </w:r>
          </w:p>
        </w:tc>
      </w:tr>
      <w:tr w:rsidR="00FB39C6" w:rsidRPr="001E4C8C" w14:paraId="3DD7FAC9" w14:textId="6926E077" w:rsidTr="00B03C92">
        <w:trPr>
          <w:trHeight w:val="465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784DA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Mean (</w:t>
            </w:r>
            <w:proofErr w:type="spellStart"/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yr</w:t>
            </w:r>
            <w:proofErr w:type="spellEnd"/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3407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39.4 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140FE" w14:textId="7E98CE44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0.4 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E1DAF" w14:textId="463BECE3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8.4 </w:t>
            </w:r>
          </w:p>
        </w:tc>
      </w:tr>
      <w:tr w:rsidR="00FB39C6" w:rsidRPr="001E4C8C" w14:paraId="400BF6A9" w14:textId="68457DFD" w:rsidTr="00B03C92">
        <w:trPr>
          <w:trHeight w:val="465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CCFCE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Median (</w:t>
            </w:r>
            <w:proofErr w:type="spellStart"/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yr</w:t>
            </w:r>
            <w:proofErr w:type="spellEnd"/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9BF47" w14:textId="77777777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0.1 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5F3E91" w14:textId="472E0362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1.1 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FF54AF" w14:textId="03FBA805" w:rsidR="00FB39C6" w:rsidRPr="001E4C8C" w:rsidRDefault="00FB39C6" w:rsidP="00FB39C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51.2 </w:t>
            </w:r>
          </w:p>
        </w:tc>
      </w:tr>
    </w:tbl>
    <w:p w14:paraId="26029281" w14:textId="00BA5494" w:rsidR="00526706" w:rsidRPr="001E4C8C" w:rsidRDefault="002C450B" w:rsidP="00D45BAC">
      <w:pPr>
        <w:spacing w:line="240" w:lineRule="auto"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  <w:i/>
        </w:rPr>
        <w:t>Notes.</w:t>
      </w:r>
      <w:r w:rsidRPr="001E4C8C">
        <w:t xml:space="preserve"> </w:t>
      </w:r>
      <w:r w:rsidRPr="001E4C8C">
        <w:rPr>
          <w:rFonts w:ascii="Times New Roman" w:hAnsi="Times New Roman" w:cs="Times New Roman" w:hint="eastAsia"/>
        </w:rPr>
        <w:t>M</w:t>
      </w:r>
      <w:r w:rsidRPr="001E4C8C">
        <w:rPr>
          <w:rFonts w:ascii="Times New Roman" w:hAnsi="Times New Roman" w:cs="Times New Roman"/>
        </w:rPr>
        <w:t xml:space="preserve">etropolitan corresponds to </w:t>
      </w:r>
      <w:r w:rsidRPr="001E4C8C">
        <w:rPr>
          <w:rFonts w:ascii="Times New Roman" w:hAnsi="Times New Roman" w:cs="Times New Roman"/>
          <w:i/>
        </w:rPr>
        <w:t>dong</w:t>
      </w:r>
      <w:r w:rsidRPr="001E4C8C">
        <w:rPr>
          <w:rFonts w:ascii="Times New Roman" w:hAnsi="Times New Roman" w:cs="Times New Roman"/>
        </w:rPr>
        <w:t xml:space="preserve">, urban to </w:t>
      </w:r>
      <w:proofErr w:type="spellStart"/>
      <w:r w:rsidRPr="001E4C8C">
        <w:rPr>
          <w:rFonts w:ascii="Times New Roman" w:hAnsi="Times New Roman" w:cs="Times New Roman"/>
          <w:i/>
        </w:rPr>
        <w:t>eup</w:t>
      </w:r>
      <w:proofErr w:type="spellEnd"/>
      <w:r w:rsidRPr="001E4C8C">
        <w:rPr>
          <w:rFonts w:ascii="Times New Roman" w:hAnsi="Times New Roman" w:cs="Times New Roman"/>
        </w:rPr>
        <w:t xml:space="preserve">, and rural to </w:t>
      </w:r>
      <w:proofErr w:type="spellStart"/>
      <w:r w:rsidRPr="001E4C8C">
        <w:rPr>
          <w:rFonts w:ascii="Times New Roman" w:hAnsi="Times New Roman" w:cs="Times New Roman"/>
          <w:i/>
        </w:rPr>
        <w:t>myeon</w:t>
      </w:r>
      <w:proofErr w:type="spellEnd"/>
      <w:r w:rsidRPr="001E4C8C">
        <w:rPr>
          <w:rFonts w:ascii="Times New Roman" w:hAnsi="Times New Roman" w:cs="Times New Roman"/>
        </w:rPr>
        <w:t>.</w:t>
      </w:r>
    </w:p>
    <w:p w14:paraId="65114A60" w14:textId="0D65C630" w:rsidR="0066718F" w:rsidRPr="001E4C8C" w:rsidRDefault="0066718F">
      <w:pPr>
        <w:widowControl/>
        <w:wordWrap/>
        <w:autoSpaceDE/>
        <w:autoSpaceDN/>
      </w:pPr>
      <w:r w:rsidRPr="001E4C8C">
        <w:br w:type="page"/>
      </w:r>
    </w:p>
    <w:p w14:paraId="6B7CFB4D" w14:textId="4B6502F3" w:rsidR="0066718F" w:rsidRPr="001E4C8C" w:rsidRDefault="0066718F" w:rsidP="0066718F">
      <w:pPr>
        <w:pStyle w:val="a5"/>
        <w:keepNext/>
        <w:spacing w:line="276" w:lineRule="auto"/>
        <w:rPr>
          <w:rFonts w:ascii="Times New Roman" w:hAnsi="Times New Roman" w:cs="Times New Roman"/>
          <w:b w:val="0"/>
          <w:bCs w:val="0"/>
        </w:rPr>
      </w:pPr>
      <w:r w:rsidRPr="001E4C8C">
        <w:rPr>
          <w:rFonts w:ascii="Times New Roman" w:hAnsi="Times New Roman" w:cs="Times New Roman"/>
        </w:rPr>
        <w:lastRenderedPageBreak/>
        <w:t>Supplementary Table 2.</w:t>
      </w:r>
      <w:r w:rsidRPr="001E4C8C">
        <w:t xml:space="preserve"> </w:t>
      </w:r>
      <w:r w:rsidRPr="001E4C8C">
        <w:rPr>
          <w:rFonts w:ascii="Times New Roman" w:hAnsi="Times New Roman" w:cs="Times New Roman"/>
          <w:b w:val="0"/>
          <w:bCs w:val="0"/>
        </w:rPr>
        <w:t>Distribution of numbers of population and deaths among 3,377 small-areas in Korea: findings from the National Health Information Database of Korea, 2013–2017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1"/>
        <w:gridCol w:w="1292"/>
        <w:gridCol w:w="1293"/>
        <w:gridCol w:w="1292"/>
        <w:gridCol w:w="1293"/>
        <w:gridCol w:w="1292"/>
        <w:gridCol w:w="1293"/>
      </w:tblGrid>
      <w:tr w:rsidR="0066718F" w:rsidRPr="001E4C8C" w14:paraId="594C9EB4" w14:textId="77777777" w:rsidTr="00A74E70">
        <w:trPr>
          <w:trHeight w:val="567"/>
        </w:trPr>
        <w:tc>
          <w:tcPr>
            <w:tcW w:w="1261" w:type="dxa"/>
            <w:vMerge w:val="restart"/>
            <w:tcBorders>
              <w:top w:val="single" w:sz="4" w:space="0" w:color="auto"/>
            </w:tcBorders>
            <w:vAlign w:val="center"/>
          </w:tcPr>
          <w:p w14:paraId="336F6368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</w:p>
        </w:tc>
        <w:tc>
          <w:tcPr>
            <w:tcW w:w="387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455370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N</w:t>
            </w:r>
            <w:r w:rsidRPr="001E4C8C">
              <w:rPr>
                <w:rFonts w:ascii="Times New Roman" w:hAnsi="Times New Roman" w:cs="Times New Roman"/>
                <w:color w:val="202124"/>
              </w:rPr>
              <w:t>o. of population</w:t>
            </w:r>
          </w:p>
        </w:tc>
        <w:tc>
          <w:tcPr>
            <w:tcW w:w="387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9ED48B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N</w:t>
            </w:r>
            <w:r w:rsidRPr="001E4C8C">
              <w:rPr>
                <w:rFonts w:ascii="Times New Roman" w:hAnsi="Times New Roman" w:cs="Times New Roman"/>
                <w:color w:val="202124"/>
              </w:rPr>
              <w:t>o. of deaths</w:t>
            </w:r>
          </w:p>
        </w:tc>
      </w:tr>
      <w:tr w:rsidR="0066718F" w:rsidRPr="001E4C8C" w14:paraId="4F077314" w14:textId="77777777" w:rsidTr="00A74E70">
        <w:trPr>
          <w:trHeight w:val="567"/>
        </w:trPr>
        <w:tc>
          <w:tcPr>
            <w:tcW w:w="1261" w:type="dxa"/>
            <w:vMerge/>
            <w:tcBorders>
              <w:bottom w:val="single" w:sz="4" w:space="0" w:color="auto"/>
            </w:tcBorders>
            <w:vAlign w:val="center"/>
          </w:tcPr>
          <w:p w14:paraId="6B7140CC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CFB10A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M</w:t>
            </w:r>
            <w:r w:rsidRPr="001E4C8C">
              <w:rPr>
                <w:rFonts w:ascii="Times New Roman" w:hAnsi="Times New Roman" w:cs="Times New Roman"/>
                <w:color w:val="202124"/>
              </w:rPr>
              <w:t>edian</w:t>
            </w:r>
          </w:p>
          <w:p w14:paraId="24C7D23B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 xml:space="preserve"> (</w:t>
            </w:r>
            <w:r w:rsidRPr="001E4C8C">
              <w:rPr>
                <w:rFonts w:ascii="Times New Roman" w:hAnsi="Times New Roman" w:cs="Times New Roman"/>
                <w:color w:val="202124"/>
              </w:rPr>
              <w:t>IQR)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8F62E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M</w:t>
            </w:r>
            <w:r w:rsidRPr="001E4C8C">
              <w:rPr>
                <w:rFonts w:ascii="Times New Roman" w:hAnsi="Times New Roman" w:cs="Times New Roman"/>
                <w:color w:val="202124"/>
              </w:rPr>
              <w:t>inimum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906E5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M</w:t>
            </w:r>
            <w:r w:rsidRPr="001E4C8C">
              <w:rPr>
                <w:rFonts w:ascii="Times New Roman" w:hAnsi="Times New Roman" w:cs="Times New Roman"/>
                <w:color w:val="202124"/>
              </w:rPr>
              <w:t>aximum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3A6445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M</w:t>
            </w:r>
            <w:r w:rsidRPr="001E4C8C">
              <w:rPr>
                <w:rFonts w:ascii="Times New Roman" w:hAnsi="Times New Roman" w:cs="Times New Roman"/>
                <w:color w:val="202124"/>
              </w:rPr>
              <w:t>edian</w:t>
            </w:r>
          </w:p>
          <w:p w14:paraId="0125862F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 xml:space="preserve"> (</w:t>
            </w:r>
            <w:r w:rsidRPr="001E4C8C">
              <w:rPr>
                <w:rFonts w:ascii="Times New Roman" w:hAnsi="Times New Roman" w:cs="Times New Roman"/>
                <w:color w:val="202124"/>
              </w:rPr>
              <w:t>IQR)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9967C2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M</w:t>
            </w:r>
            <w:r w:rsidRPr="001E4C8C">
              <w:rPr>
                <w:rFonts w:ascii="Times New Roman" w:hAnsi="Times New Roman" w:cs="Times New Roman"/>
                <w:color w:val="202124"/>
              </w:rPr>
              <w:t>inimum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E372B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M</w:t>
            </w:r>
            <w:r w:rsidRPr="001E4C8C">
              <w:rPr>
                <w:rFonts w:ascii="Times New Roman" w:hAnsi="Times New Roman" w:cs="Times New Roman"/>
                <w:color w:val="202124"/>
              </w:rPr>
              <w:t>aximum</w:t>
            </w:r>
          </w:p>
        </w:tc>
      </w:tr>
      <w:tr w:rsidR="0066718F" w:rsidRPr="001E4C8C" w14:paraId="044C712F" w14:textId="77777777" w:rsidTr="00A74E70">
        <w:trPr>
          <w:trHeight w:val="567"/>
        </w:trPr>
        <w:tc>
          <w:tcPr>
            <w:tcW w:w="1261" w:type="dxa"/>
            <w:tcBorders>
              <w:top w:val="single" w:sz="4" w:space="0" w:color="auto"/>
            </w:tcBorders>
            <w:vAlign w:val="center"/>
          </w:tcPr>
          <w:p w14:paraId="6BD6B1A3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T</w:t>
            </w:r>
            <w:r w:rsidRPr="001E4C8C">
              <w:rPr>
                <w:rFonts w:ascii="Times New Roman" w:hAnsi="Times New Roman" w:cs="Times New Roman"/>
                <w:color w:val="202124"/>
              </w:rPr>
              <w:t>otal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14:paraId="26699F38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1</w:t>
            </w:r>
            <w:r w:rsidRPr="001E4C8C">
              <w:rPr>
                <w:rFonts w:ascii="Times New Roman" w:hAnsi="Times New Roman" w:cs="Times New Roman"/>
                <w:color w:val="202124"/>
              </w:rPr>
              <w:t>11,077</w:t>
            </w:r>
          </w:p>
          <w:p w14:paraId="3D0DFB7D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181,207)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14:paraId="5C75C393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0,244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14:paraId="2CDCBE16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,476,696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14:paraId="2B752A1C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677</w:t>
            </w:r>
          </w:p>
          <w:p w14:paraId="48DD3F06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547)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vAlign w:val="center"/>
          </w:tcPr>
          <w:p w14:paraId="6AC7B4A0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50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14:paraId="0A694A1A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4,956</w:t>
            </w:r>
          </w:p>
        </w:tc>
      </w:tr>
      <w:tr w:rsidR="0066718F" w:rsidRPr="001E4C8C" w14:paraId="70BFD9C3" w14:textId="77777777" w:rsidTr="00A74E70">
        <w:trPr>
          <w:trHeight w:val="567"/>
        </w:trPr>
        <w:tc>
          <w:tcPr>
            <w:tcW w:w="1261" w:type="dxa"/>
            <w:vAlign w:val="center"/>
          </w:tcPr>
          <w:p w14:paraId="7EF38662" w14:textId="0FCCCCB3" w:rsidR="0066718F" w:rsidRPr="001E4C8C" w:rsidRDefault="0066718F" w:rsidP="002C450B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M</w:t>
            </w:r>
            <w:r w:rsidRPr="001E4C8C">
              <w:rPr>
                <w:rFonts w:ascii="Times New Roman" w:hAnsi="Times New Roman" w:cs="Times New Roman"/>
                <w:color w:val="202124"/>
              </w:rPr>
              <w:t>etropolitan</w:t>
            </w:r>
          </w:p>
        </w:tc>
        <w:tc>
          <w:tcPr>
            <w:tcW w:w="1292" w:type="dxa"/>
            <w:vAlign w:val="center"/>
          </w:tcPr>
          <w:p w14:paraId="5F7747D9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84,637</w:t>
            </w:r>
          </w:p>
          <w:p w14:paraId="7E0C3F8C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157,904)</w:t>
            </w:r>
          </w:p>
        </w:tc>
        <w:tc>
          <w:tcPr>
            <w:tcW w:w="1293" w:type="dxa"/>
            <w:vAlign w:val="center"/>
          </w:tcPr>
          <w:p w14:paraId="36EED765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1,991</w:t>
            </w:r>
          </w:p>
        </w:tc>
        <w:tc>
          <w:tcPr>
            <w:tcW w:w="1292" w:type="dxa"/>
            <w:vAlign w:val="center"/>
          </w:tcPr>
          <w:p w14:paraId="03CA0926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,476,696</w:t>
            </w:r>
          </w:p>
        </w:tc>
        <w:tc>
          <w:tcPr>
            <w:tcW w:w="1293" w:type="dxa"/>
            <w:vAlign w:val="center"/>
          </w:tcPr>
          <w:p w14:paraId="78CDA6E8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827</w:t>
            </w:r>
          </w:p>
          <w:p w14:paraId="048903A7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516)</w:t>
            </w:r>
          </w:p>
        </w:tc>
        <w:tc>
          <w:tcPr>
            <w:tcW w:w="1292" w:type="dxa"/>
            <w:vAlign w:val="center"/>
          </w:tcPr>
          <w:p w14:paraId="175DCA67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50</w:t>
            </w:r>
          </w:p>
        </w:tc>
        <w:tc>
          <w:tcPr>
            <w:tcW w:w="1293" w:type="dxa"/>
            <w:vAlign w:val="center"/>
          </w:tcPr>
          <w:p w14:paraId="042A95C2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4,956</w:t>
            </w:r>
          </w:p>
        </w:tc>
      </w:tr>
      <w:tr w:rsidR="0066718F" w:rsidRPr="001E4C8C" w14:paraId="4658D216" w14:textId="77777777" w:rsidTr="00A74E70">
        <w:trPr>
          <w:trHeight w:val="567"/>
        </w:trPr>
        <w:tc>
          <w:tcPr>
            <w:tcW w:w="1261" w:type="dxa"/>
            <w:vAlign w:val="center"/>
          </w:tcPr>
          <w:p w14:paraId="4DA639D8" w14:textId="18833C45" w:rsidR="0066718F" w:rsidRPr="001E4C8C" w:rsidRDefault="0066718F" w:rsidP="002C450B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U</w:t>
            </w:r>
            <w:r w:rsidRPr="001E4C8C">
              <w:rPr>
                <w:rFonts w:ascii="Times New Roman" w:hAnsi="Times New Roman" w:cs="Times New Roman"/>
                <w:color w:val="202124"/>
              </w:rPr>
              <w:t>rban</w:t>
            </w:r>
          </w:p>
        </w:tc>
        <w:tc>
          <w:tcPr>
            <w:tcW w:w="1292" w:type="dxa"/>
            <w:vAlign w:val="center"/>
          </w:tcPr>
          <w:p w14:paraId="7D05FA6B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56,131</w:t>
            </w:r>
          </w:p>
          <w:p w14:paraId="6964CABD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172,083)</w:t>
            </w:r>
          </w:p>
        </w:tc>
        <w:tc>
          <w:tcPr>
            <w:tcW w:w="1293" w:type="dxa"/>
            <w:vAlign w:val="center"/>
          </w:tcPr>
          <w:p w14:paraId="5AC295D7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2,165</w:t>
            </w:r>
          </w:p>
        </w:tc>
        <w:tc>
          <w:tcPr>
            <w:tcW w:w="1292" w:type="dxa"/>
            <w:vAlign w:val="center"/>
          </w:tcPr>
          <w:p w14:paraId="75FB497F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915,262</w:t>
            </w:r>
          </w:p>
        </w:tc>
        <w:tc>
          <w:tcPr>
            <w:tcW w:w="1293" w:type="dxa"/>
            <w:vAlign w:val="center"/>
          </w:tcPr>
          <w:p w14:paraId="443F78A9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,212</w:t>
            </w:r>
          </w:p>
          <w:p w14:paraId="5204B80C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742)</w:t>
            </w:r>
          </w:p>
        </w:tc>
        <w:tc>
          <w:tcPr>
            <w:tcW w:w="1292" w:type="dxa"/>
            <w:vAlign w:val="center"/>
          </w:tcPr>
          <w:p w14:paraId="1A15773C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81</w:t>
            </w:r>
          </w:p>
        </w:tc>
        <w:tc>
          <w:tcPr>
            <w:tcW w:w="1293" w:type="dxa"/>
            <w:vAlign w:val="center"/>
          </w:tcPr>
          <w:p w14:paraId="448BE83A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4,479</w:t>
            </w:r>
          </w:p>
        </w:tc>
      </w:tr>
      <w:tr w:rsidR="0066718F" w:rsidRPr="001E4C8C" w14:paraId="3346CB8A" w14:textId="77777777" w:rsidTr="00A74E70">
        <w:trPr>
          <w:trHeight w:val="567"/>
        </w:trPr>
        <w:tc>
          <w:tcPr>
            <w:tcW w:w="1261" w:type="dxa"/>
            <w:tcBorders>
              <w:bottom w:val="single" w:sz="4" w:space="0" w:color="auto"/>
            </w:tcBorders>
            <w:vAlign w:val="center"/>
          </w:tcPr>
          <w:p w14:paraId="51189E04" w14:textId="2E0F0510" w:rsidR="0066718F" w:rsidRPr="001E4C8C" w:rsidRDefault="0066718F" w:rsidP="002C450B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R</w:t>
            </w:r>
            <w:r w:rsidRPr="001E4C8C">
              <w:rPr>
                <w:rFonts w:ascii="Times New Roman" w:hAnsi="Times New Roman" w:cs="Times New Roman"/>
                <w:color w:val="202124"/>
              </w:rPr>
              <w:t>ural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14:paraId="3872EFEC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32,307</w:t>
            </w:r>
          </w:p>
          <w:p w14:paraId="2C6AFCDD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25,027)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14:paraId="1F7372BE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10,244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14:paraId="2B05AF4D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460,205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14:paraId="1422F35E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443</w:t>
            </w:r>
          </w:p>
          <w:p w14:paraId="1BDF2130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 w:hint="eastAsia"/>
                <w:color w:val="202124"/>
              </w:rPr>
              <w:t>(</w:t>
            </w:r>
            <w:r w:rsidRPr="001E4C8C">
              <w:rPr>
                <w:rFonts w:ascii="Times New Roman" w:hAnsi="Times New Roman" w:cs="Times New Roman"/>
                <w:color w:val="202124"/>
              </w:rPr>
              <w:t>266)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vAlign w:val="center"/>
          </w:tcPr>
          <w:p w14:paraId="5A08DF37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94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14:paraId="21682456" w14:textId="77777777" w:rsidR="0066718F" w:rsidRPr="001E4C8C" w:rsidRDefault="0066718F" w:rsidP="00A74E70">
            <w:pPr>
              <w:jc w:val="center"/>
              <w:rPr>
                <w:rFonts w:ascii="Times New Roman" w:hAnsi="Times New Roman" w:cs="Times New Roman"/>
                <w:color w:val="202124"/>
              </w:rPr>
            </w:pPr>
            <w:r w:rsidRPr="001E4C8C">
              <w:rPr>
                <w:rFonts w:ascii="Times New Roman" w:hAnsi="Times New Roman" w:cs="Times New Roman"/>
                <w:color w:val="202124"/>
              </w:rPr>
              <w:t>2,341</w:t>
            </w:r>
          </w:p>
        </w:tc>
      </w:tr>
    </w:tbl>
    <w:p w14:paraId="21B28B5A" w14:textId="0DE75805" w:rsidR="005B4FE2" w:rsidRPr="001E4C8C" w:rsidRDefault="00616153" w:rsidP="00E81ABF">
      <w:pPr>
        <w:spacing w:line="240" w:lineRule="auto"/>
      </w:pPr>
      <w:r w:rsidRPr="001E4C8C">
        <w:rPr>
          <w:rFonts w:ascii="Times New Roman" w:hAnsi="Times New Roman" w:cs="Times New Roman"/>
          <w:i/>
        </w:rPr>
        <w:t>Notes.</w:t>
      </w:r>
      <w:r w:rsidRPr="001E4C8C">
        <w:rPr>
          <w:rFonts w:ascii="Times New Roman" w:hAnsi="Times New Roman" w:cs="Times New Roman"/>
        </w:rPr>
        <w:t xml:space="preserve"> </w:t>
      </w:r>
      <w:r w:rsidR="005B4FE2" w:rsidRPr="001E4C8C">
        <w:rPr>
          <w:rFonts w:ascii="Times New Roman" w:hAnsi="Times New Roman" w:cs="Times New Roman"/>
        </w:rPr>
        <w:t>IQR = Interquartile range.</w:t>
      </w:r>
    </w:p>
    <w:p w14:paraId="23E3401A" w14:textId="61840B4E" w:rsidR="00616153" w:rsidRPr="001E4C8C" w:rsidRDefault="00616153" w:rsidP="005B4FE2">
      <w:pPr>
        <w:spacing w:line="240" w:lineRule="auto"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 w:hint="eastAsia"/>
        </w:rPr>
        <w:t>M</w:t>
      </w:r>
      <w:r w:rsidRPr="001E4C8C">
        <w:rPr>
          <w:rFonts w:ascii="Times New Roman" w:hAnsi="Times New Roman" w:cs="Times New Roman"/>
        </w:rPr>
        <w:t xml:space="preserve">etropolitan corresponds to </w:t>
      </w:r>
      <w:r w:rsidRPr="001E4C8C">
        <w:rPr>
          <w:rFonts w:ascii="Times New Roman" w:hAnsi="Times New Roman" w:cs="Times New Roman"/>
          <w:i/>
        </w:rPr>
        <w:t>dong</w:t>
      </w:r>
      <w:r w:rsidRPr="001E4C8C">
        <w:rPr>
          <w:rFonts w:ascii="Times New Roman" w:hAnsi="Times New Roman" w:cs="Times New Roman"/>
        </w:rPr>
        <w:t xml:space="preserve">, urban to </w:t>
      </w:r>
      <w:proofErr w:type="spellStart"/>
      <w:r w:rsidRPr="001E4C8C">
        <w:rPr>
          <w:rFonts w:ascii="Times New Roman" w:hAnsi="Times New Roman" w:cs="Times New Roman"/>
          <w:i/>
        </w:rPr>
        <w:t>eup</w:t>
      </w:r>
      <w:proofErr w:type="spellEnd"/>
      <w:r w:rsidRPr="001E4C8C">
        <w:rPr>
          <w:rFonts w:ascii="Times New Roman" w:hAnsi="Times New Roman" w:cs="Times New Roman"/>
        </w:rPr>
        <w:t xml:space="preserve">, and rural to </w:t>
      </w:r>
      <w:proofErr w:type="spellStart"/>
      <w:r w:rsidRPr="001E4C8C">
        <w:rPr>
          <w:rFonts w:ascii="Times New Roman" w:hAnsi="Times New Roman" w:cs="Times New Roman"/>
          <w:i/>
        </w:rPr>
        <w:t>myeon</w:t>
      </w:r>
      <w:proofErr w:type="spellEnd"/>
      <w:r w:rsidRPr="001E4C8C">
        <w:rPr>
          <w:rFonts w:ascii="Times New Roman" w:hAnsi="Times New Roman" w:cs="Times New Roman"/>
        </w:rPr>
        <w:t>.</w:t>
      </w:r>
    </w:p>
    <w:p w14:paraId="15382C7B" w14:textId="77777777" w:rsidR="0066718F" w:rsidRPr="001E4C8C" w:rsidRDefault="0066718F" w:rsidP="0066718F"/>
    <w:p w14:paraId="1470DF48" w14:textId="200E4CE6" w:rsidR="0066718F" w:rsidRPr="001E4C8C" w:rsidRDefault="0066718F">
      <w:pPr>
        <w:widowControl/>
        <w:wordWrap/>
        <w:autoSpaceDE/>
        <w:autoSpaceDN/>
      </w:pPr>
      <w:r w:rsidRPr="001E4C8C">
        <w:br w:type="page"/>
      </w:r>
    </w:p>
    <w:p w14:paraId="5FA8E36D" w14:textId="77777777" w:rsidR="00166C23" w:rsidRPr="001E4C8C" w:rsidRDefault="00166C23">
      <w:pPr>
        <w:widowControl/>
        <w:wordWrap/>
        <w:autoSpaceDE/>
        <w:autoSpaceDN/>
        <w:sectPr w:rsidR="00166C23" w:rsidRPr="001E4C8C" w:rsidSect="007D4B50">
          <w:footerReference w:type="default" r:id="rId6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635F3770" w14:textId="3FD53196" w:rsidR="00166C23" w:rsidRPr="001E4C8C" w:rsidRDefault="002D0BE1" w:rsidP="00166C23">
      <w:pPr>
        <w:keepNext/>
        <w:widowControl/>
        <w:wordWrap/>
        <w:autoSpaceDE/>
        <w:autoSpaceDN/>
        <w:jc w:val="center"/>
      </w:pPr>
      <w:r w:rsidRPr="001E4C8C">
        <w:rPr>
          <w:noProof/>
        </w:rPr>
        <w:lastRenderedPageBreak/>
        <w:drawing>
          <wp:inline distT="0" distB="0" distL="0" distR="0" wp14:anchorId="70DC138B" wp14:editId="5C1BCB79">
            <wp:extent cx="7688276" cy="4901927"/>
            <wp:effectExtent l="0" t="0" r="825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709646" cy="491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B979" w14:textId="611FB826" w:rsidR="00166C23" w:rsidRPr="001E4C8C" w:rsidRDefault="00743015" w:rsidP="00166C23">
      <w:pPr>
        <w:pStyle w:val="a5"/>
        <w:jc w:val="left"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t>Supplementary Figure 1</w:t>
      </w:r>
      <w:r w:rsidR="00166C23" w:rsidRPr="001E4C8C">
        <w:rPr>
          <w:rFonts w:ascii="Times New Roman" w:hAnsi="Times New Roman" w:cs="Times New Roman"/>
        </w:rPr>
        <w:t xml:space="preserve">. </w:t>
      </w:r>
      <w:r w:rsidR="00AB6D69" w:rsidRPr="001E4C8C">
        <w:rPr>
          <w:rFonts w:ascii="Times New Roman" w:hAnsi="Times New Roman" w:cs="Times New Roman"/>
          <w:b w:val="0"/>
          <w:bCs w:val="0"/>
        </w:rPr>
        <w:t>Age distribution and age-specific mortality ratio</w:t>
      </w:r>
      <w:r w:rsidR="002A484A" w:rsidRPr="001E4C8C">
        <w:rPr>
          <w:rFonts w:ascii="Times New Roman" w:hAnsi="Times New Roman" w:cs="Times New Roman"/>
          <w:b w:val="0"/>
          <w:bCs w:val="0"/>
        </w:rPr>
        <w:t>s by urbanity</w:t>
      </w:r>
      <w:r w:rsidR="00AB6D69" w:rsidRPr="001E4C8C">
        <w:rPr>
          <w:rFonts w:ascii="Times New Roman" w:hAnsi="Times New Roman" w:cs="Times New Roman"/>
          <w:b w:val="0"/>
          <w:bCs w:val="0"/>
        </w:rPr>
        <w:t xml:space="preserve"> with </w:t>
      </w:r>
      <w:r w:rsidR="00D44BD5" w:rsidRPr="001E4C8C">
        <w:rPr>
          <w:rFonts w:ascii="Times New Roman" w:hAnsi="Times New Roman" w:cs="Times New Roman"/>
          <w:b w:val="0"/>
          <w:bCs w:val="0"/>
        </w:rPr>
        <w:t xml:space="preserve">the </w:t>
      </w:r>
      <w:r w:rsidR="00AB6D69" w:rsidRPr="001E4C8C">
        <w:rPr>
          <w:rFonts w:ascii="Times New Roman" w:hAnsi="Times New Roman" w:cs="Times New Roman"/>
          <w:b w:val="0"/>
          <w:bCs w:val="0"/>
        </w:rPr>
        <w:t xml:space="preserve">standard </w:t>
      </w:r>
      <w:r w:rsidR="00FC668C" w:rsidRPr="001E4C8C">
        <w:rPr>
          <w:rFonts w:ascii="Times New Roman" w:hAnsi="Times New Roman" w:cs="Times New Roman"/>
          <w:b w:val="0"/>
          <w:bCs w:val="0"/>
        </w:rPr>
        <w:t>population: findings from the National Health Information Database of Korea, 2013–2017.</w:t>
      </w:r>
    </w:p>
    <w:p w14:paraId="3C3C3016" w14:textId="77777777" w:rsidR="005F22EC" w:rsidRPr="001E4C8C" w:rsidRDefault="005F22EC" w:rsidP="00166C23">
      <w:pPr>
        <w:widowControl/>
        <w:wordWrap/>
        <w:autoSpaceDE/>
        <w:autoSpaceDN/>
        <w:jc w:val="center"/>
        <w:sectPr w:rsidR="005F22EC" w:rsidRPr="001E4C8C" w:rsidSect="00166C23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6C0DA2DE" w14:textId="75E7E5DC" w:rsidR="00B16C1F" w:rsidRPr="001E4C8C" w:rsidRDefault="003D09EA" w:rsidP="006B3062">
      <w:pPr>
        <w:pStyle w:val="a5"/>
        <w:keepNext/>
        <w:spacing w:line="276" w:lineRule="auto"/>
        <w:rPr>
          <w:rFonts w:ascii="Times New Roman" w:hAnsi="Times New Roman" w:cs="Times New Roman"/>
          <w:b w:val="0"/>
          <w:bCs w:val="0"/>
        </w:rPr>
      </w:pPr>
      <w:r w:rsidRPr="001E4C8C">
        <w:rPr>
          <w:rFonts w:ascii="Times New Roman" w:hAnsi="Times New Roman" w:cs="Times New Roman"/>
        </w:rPr>
        <w:lastRenderedPageBreak/>
        <w:t xml:space="preserve">Supplementary Table </w:t>
      </w:r>
      <w:r w:rsidR="001725D7" w:rsidRPr="001E4C8C">
        <w:rPr>
          <w:rFonts w:ascii="Times New Roman" w:hAnsi="Times New Roman" w:cs="Times New Roman"/>
        </w:rPr>
        <w:t>3</w:t>
      </w:r>
      <w:r w:rsidR="00B16C1F" w:rsidRPr="001E4C8C">
        <w:rPr>
          <w:rFonts w:ascii="Times New Roman" w:hAnsi="Times New Roman" w:cs="Times New Roman"/>
        </w:rPr>
        <w:t xml:space="preserve">. </w:t>
      </w:r>
      <w:r w:rsidR="00B16C1F" w:rsidRPr="001E4C8C">
        <w:rPr>
          <w:rFonts w:ascii="Times New Roman" w:hAnsi="Times New Roman" w:cs="Times New Roman"/>
          <w:b w:val="0"/>
          <w:bCs w:val="0"/>
        </w:rPr>
        <w:t xml:space="preserve">Distribution of SMRs </w:t>
      </w:r>
      <w:r w:rsidR="002A484A" w:rsidRPr="001E4C8C">
        <w:rPr>
          <w:rFonts w:ascii="Times New Roman" w:hAnsi="Times New Roman" w:cs="Times New Roman"/>
          <w:b w:val="0"/>
          <w:bCs w:val="0"/>
        </w:rPr>
        <w:t xml:space="preserve">according to urbanity </w:t>
      </w:r>
      <w:r w:rsidR="00137379" w:rsidRPr="001E4C8C">
        <w:rPr>
          <w:rFonts w:ascii="Times New Roman" w:hAnsi="Times New Roman" w:cs="Times New Roman"/>
          <w:b w:val="0"/>
          <w:bCs w:val="0"/>
        </w:rPr>
        <w:t>when the</w:t>
      </w:r>
      <w:r w:rsidR="00B16C1F" w:rsidRPr="001E4C8C">
        <w:rPr>
          <w:rFonts w:ascii="Times New Roman" w:hAnsi="Times New Roman" w:cs="Times New Roman"/>
          <w:b w:val="0"/>
          <w:bCs w:val="0"/>
        </w:rPr>
        <w:t xml:space="preserve"> age-specific mortality rate </w:t>
      </w:r>
      <w:r w:rsidR="002A484A" w:rsidRPr="001E4C8C">
        <w:rPr>
          <w:rFonts w:ascii="Times New Roman" w:hAnsi="Times New Roman" w:cs="Times New Roman"/>
          <w:b w:val="0"/>
          <w:bCs w:val="0"/>
        </w:rPr>
        <w:t xml:space="preserve">was </w:t>
      </w:r>
      <w:r w:rsidR="00137379" w:rsidRPr="001E4C8C">
        <w:rPr>
          <w:rFonts w:ascii="Times New Roman" w:hAnsi="Times New Roman" w:cs="Times New Roman"/>
          <w:b w:val="0"/>
          <w:bCs w:val="0"/>
        </w:rPr>
        <w:t>hypothesized</w:t>
      </w:r>
      <w:r w:rsidR="002A484A" w:rsidRPr="001E4C8C">
        <w:rPr>
          <w:rFonts w:ascii="Times New Roman" w:hAnsi="Times New Roman" w:cs="Times New Roman"/>
          <w:b w:val="0"/>
          <w:bCs w:val="0"/>
        </w:rPr>
        <w:t xml:space="preserve"> to be the same</w:t>
      </w:r>
      <w:r w:rsidR="00137379" w:rsidRPr="001E4C8C">
        <w:rPr>
          <w:rFonts w:ascii="Times New Roman" w:hAnsi="Times New Roman" w:cs="Times New Roman"/>
          <w:b w:val="0"/>
          <w:bCs w:val="0"/>
        </w:rPr>
        <w:t xml:space="preserve"> </w:t>
      </w:r>
      <w:r w:rsidR="00B16C1F" w:rsidRPr="001E4C8C">
        <w:rPr>
          <w:rFonts w:ascii="Times New Roman" w:hAnsi="Times New Roman" w:cs="Times New Roman"/>
          <w:b w:val="0"/>
          <w:bCs w:val="0"/>
        </w:rPr>
        <w:t xml:space="preserve">in all </w:t>
      </w:r>
      <w:r w:rsidR="00B44472" w:rsidRPr="001E4C8C">
        <w:rPr>
          <w:rFonts w:ascii="Times New Roman" w:hAnsi="Times New Roman" w:cs="Times New Roman"/>
          <w:b w:val="0"/>
          <w:bCs w:val="0"/>
        </w:rPr>
        <w:t>small-area</w:t>
      </w:r>
      <w:r w:rsidR="00B16C1F" w:rsidRPr="001E4C8C">
        <w:rPr>
          <w:rFonts w:ascii="Times New Roman" w:hAnsi="Times New Roman" w:cs="Times New Roman"/>
          <w:b w:val="0"/>
          <w:bCs w:val="0"/>
        </w:rPr>
        <w:t xml:space="preserve">s: </w:t>
      </w:r>
      <w:r w:rsidR="0085111D" w:rsidRPr="001E4C8C">
        <w:rPr>
          <w:rFonts w:ascii="Times New Roman" w:hAnsi="Times New Roman" w:cs="Times New Roman"/>
          <w:b w:val="0"/>
          <w:bCs w:val="0"/>
        </w:rPr>
        <w:t xml:space="preserve">findings </w:t>
      </w:r>
      <w:r w:rsidR="00B16C1F" w:rsidRPr="001E4C8C">
        <w:rPr>
          <w:rFonts w:ascii="Times New Roman" w:hAnsi="Times New Roman" w:cs="Times New Roman"/>
          <w:b w:val="0"/>
          <w:bCs w:val="0"/>
        </w:rPr>
        <w:t>from the National Health Information Database of Korea, 2013–2017.</w:t>
      </w:r>
    </w:p>
    <w:tbl>
      <w:tblPr>
        <w:tblW w:w="894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42"/>
        <w:gridCol w:w="1701"/>
        <w:gridCol w:w="1701"/>
        <w:gridCol w:w="1701"/>
        <w:gridCol w:w="1701"/>
      </w:tblGrid>
      <w:tr w:rsidR="00B16C1F" w:rsidRPr="001E4C8C" w14:paraId="7EA754EB" w14:textId="77777777" w:rsidTr="00B16C1F">
        <w:trPr>
          <w:trHeight w:val="489"/>
        </w:trPr>
        <w:tc>
          <w:tcPr>
            <w:tcW w:w="21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E078C" w14:textId="77777777" w:rsidR="00B16C1F" w:rsidRPr="001E4C8C" w:rsidRDefault="00B16C1F" w:rsidP="00B16C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46B17" w14:textId="77777777" w:rsidR="00B16C1F" w:rsidRPr="001E4C8C" w:rsidRDefault="00B16C1F" w:rsidP="00B16C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dia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D140B" w14:textId="77777777" w:rsidR="00B16C1F" w:rsidRPr="001E4C8C" w:rsidRDefault="00B16C1F" w:rsidP="00B16C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Q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6B6CC" w14:textId="77777777" w:rsidR="00B16C1F" w:rsidRPr="001E4C8C" w:rsidRDefault="00B16C1F" w:rsidP="00B16C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i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F90EC" w14:textId="77777777" w:rsidR="00B16C1F" w:rsidRPr="001E4C8C" w:rsidRDefault="00B16C1F" w:rsidP="00B16C1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ax</w:t>
            </w:r>
          </w:p>
        </w:tc>
      </w:tr>
      <w:tr w:rsidR="00FD78A7" w:rsidRPr="001E4C8C" w14:paraId="38F82C38" w14:textId="77777777" w:rsidTr="00FD78A7">
        <w:trPr>
          <w:trHeight w:val="489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1BB7F" w14:textId="4985E791" w:rsidR="00DA5081" w:rsidRPr="001E4C8C" w:rsidRDefault="00203E1B" w:rsidP="002C45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tropolita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F3BE" w14:textId="77777777" w:rsidR="00FD78A7" w:rsidRPr="001E4C8C" w:rsidRDefault="00FD78A7" w:rsidP="00FD78A7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98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D9C90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0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C004D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97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46875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104.6</w:t>
            </w:r>
          </w:p>
        </w:tc>
      </w:tr>
      <w:tr w:rsidR="00FD78A7" w:rsidRPr="001E4C8C" w14:paraId="03356EB4" w14:textId="77777777" w:rsidTr="00FD78A7">
        <w:trPr>
          <w:trHeight w:val="489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2069" w14:textId="261F0B07" w:rsidR="00DA5081" w:rsidRPr="001E4C8C" w:rsidRDefault="00203E1B" w:rsidP="002C45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U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ba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1B3C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98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A464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0.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D50C4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97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5123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102.0</w:t>
            </w:r>
          </w:p>
        </w:tc>
      </w:tr>
      <w:tr w:rsidR="00FD78A7" w:rsidRPr="001E4C8C" w14:paraId="5421B240" w14:textId="77777777" w:rsidTr="00FD78A7">
        <w:trPr>
          <w:trHeight w:val="489"/>
        </w:trPr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4B1B4" w14:textId="36B4698E" w:rsidR="00DA5081" w:rsidRPr="001E4C8C" w:rsidRDefault="00203E1B" w:rsidP="002C45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R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r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216B7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98.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E5089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0.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545A62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97.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C276F" w14:textId="77777777" w:rsidR="00FD78A7" w:rsidRPr="001E4C8C" w:rsidRDefault="00FD78A7" w:rsidP="00FD78A7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22"/>
              </w:rPr>
              <w:t>101.2</w:t>
            </w:r>
          </w:p>
        </w:tc>
      </w:tr>
    </w:tbl>
    <w:p w14:paraId="2BC034DE" w14:textId="17ED305C" w:rsidR="003145E5" w:rsidRPr="001E4C8C" w:rsidRDefault="00EA1D21">
      <w:pPr>
        <w:widowControl/>
        <w:wordWrap/>
        <w:autoSpaceDE/>
        <w:autoSpaceDN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  <w:i/>
          <w:iCs/>
        </w:rPr>
        <w:t>Notes.</w:t>
      </w:r>
      <w:r w:rsidRPr="001E4C8C">
        <w:rPr>
          <w:rFonts w:ascii="Times New Roman" w:hAnsi="Times New Roman" w:cs="Times New Roman"/>
        </w:rPr>
        <w:t xml:space="preserve"> </w:t>
      </w:r>
      <w:r w:rsidR="002C5AF3" w:rsidRPr="001E4C8C">
        <w:rPr>
          <w:rFonts w:ascii="Times New Roman" w:hAnsi="Times New Roman" w:cs="Times New Roman"/>
        </w:rPr>
        <w:t>IQR = Interquartile range; Max = Maximum; Min = Minimum.</w:t>
      </w:r>
    </w:p>
    <w:p w14:paraId="1A8486D6" w14:textId="68E72EF4" w:rsidR="008143C1" w:rsidRPr="001E4C8C" w:rsidRDefault="008143C1" w:rsidP="008143C1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t xml:space="preserve">SMF was </w:t>
      </w:r>
      <w:r w:rsidR="005D37B2" w:rsidRPr="001E4C8C">
        <w:rPr>
          <w:rFonts w:ascii="Times New Roman" w:hAnsi="Times New Roman" w:cs="Times New Roman"/>
        </w:rPr>
        <w:t>re</w:t>
      </w:r>
      <w:r w:rsidRPr="001E4C8C">
        <w:rPr>
          <w:rFonts w:ascii="Times New Roman" w:hAnsi="Times New Roman" w:cs="Times New Roman"/>
        </w:rPr>
        <w:t>scaled by multiplying by 100.</w:t>
      </w:r>
    </w:p>
    <w:p w14:paraId="18BBB8DD" w14:textId="3D36A61D" w:rsidR="00616153" w:rsidRPr="001E4C8C" w:rsidRDefault="00616153" w:rsidP="00D45BAC">
      <w:pPr>
        <w:spacing w:line="240" w:lineRule="auto"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 w:hint="eastAsia"/>
        </w:rPr>
        <w:t>M</w:t>
      </w:r>
      <w:r w:rsidRPr="001E4C8C">
        <w:rPr>
          <w:rFonts w:ascii="Times New Roman" w:hAnsi="Times New Roman" w:cs="Times New Roman"/>
        </w:rPr>
        <w:t xml:space="preserve">etropolitan corresponds to </w:t>
      </w:r>
      <w:r w:rsidRPr="001E4C8C">
        <w:rPr>
          <w:rFonts w:ascii="Times New Roman" w:hAnsi="Times New Roman" w:cs="Times New Roman"/>
          <w:i/>
        </w:rPr>
        <w:t>dong</w:t>
      </w:r>
      <w:r w:rsidRPr="001E4C8C">
        <w:rPr>
          <w:rFonts w:ascii="Times New Roman" w:hAnsi="Times New Roman" w:cs="Times New Roman"/>
        </w:rPr>
        <w:t xml:space="preserve">, urban to </w:t>
      </w:r>
      <w:proofErr w:type="spellStart"/>
      <w:r w:rsidRPr="001E4C8C">
        <w:rPr>
          <w:rFonts w:ascii="Times New Roman" w:hAnsi="Times New Roman" w:cs="Times New Roman"/>
          <w:i/>
        </w:rPr>
        <w:t>eup</w:t>
      </w:r>
      <w:proofErr w:type="spellEnd"/>
      <w:r w:rsidRPr="001E4C8C">
        <w:rPr>
          <w:rFonts w:ascii="Times New Roman" w:hAnsi="Times New Roman" w:cs="Times New Roman"/>
        </w:rPr>
        <w:t xml:space="preserve">, and rural to </w:t>
      </w:r>
      <w:proofErr w:type="spellStart"/>
      <w:r w:rsidRPr="001E4C8C">
        <w:rPr>
          <w:rFonts w:ascii="Times New Roman" w:hAnsi="Times New Roman" w:cs="Times New Roman"/>
          <w:i/>
        </w:rPr>
        <w:t>myeon</w:t>
      </w:r>
      <w:proofErr w:type="spellEnd"/>
      <w:r w:rsidRPr="001E4C8C">
        <w:rPr>
          <w:rFonts w:ascii="Times New Roman" w:hAnsi="Times New Roman" w:cs="Times New Roman"/>
        </w:rPr>
        <w:t>.</w:t>
      </w:r>
    </w:p>
    <w:p w14:paraId="0164FE83" w14:textId="77777777" w:rsidR="008143C1" w:rsidRPr="001E4C8C" w:rsidRDefault="008143C1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07B8E68B" w14:textId="77777777" w:rsidR="003145E5" w:rsidRPr="001E4C8C" w:rsidRDefault="003145E5">
      <w:pPr>
        <w:widowControl/>
        <w:wordWrap/>
        <w:autoSpaceDE/>
        <w:autoSpaceDN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br w:type="page"/>
      </w:r>
    </w:p>
    <w:p w14:paraId="5B711752" w14:textId="7393AD37" w:rsidR="003145E5" w:rsidRPr="001E4C8C" w:rsidRDefault="00242401" w:rsidP="003145E5">
      <w:pPr>
        <w:pStyle w:val="a5"/>
        <w:keepNext/>
      </w:pPr>
      <w:r w:rsidRPr="001E4C8C">
        <w:rPr>
          <w:rFonts w:ascii="Times New Roman" w:hAnsi="Times New Roman" w:cs="Times New Roman"/>
        </w:rPr>
        <w:lastRenderedPageBreak/>
        <w:t xml:space="preserve">Supplementary Table </w:t>
      </w:r>
      <w:r w:rsidR="006854A2" w:rsidRPr="001E4C8C">
        <w:rPr>
          <w:rFonts w:ascii="Times New Roman" w:hAnsi="Times New Roman" w:cs="Times New Roman"/>
        </w:rPr>
        <w:t>4</w:t>
      </w:r>
      <w:r w:rsidR="003145E5" w:rsidRPr="001E4C8C">
        <w:rPr>
          <w:rFonts w:ascii="Times New Roman" w:hAnsi="Times New Roman" w:cs="Times New Roman"/>
        </w:rPr>
        <w:t>.</w:t>
      </w:r>
      <w:r w:rsidR="003145E5" w:rsidRPr="001E4C8C">
        <w:t xml:space="preserve"> </w:t>
      </w:r>
      <w:r w:rsidR="003145E5" w:rsidRPr="001E4C8C">
        <w:rPr>
          <w:rFonts w:ascii="Times New Roman" w:hAnsi="Times New Roman" w:cs="Times New Roman"/>
          <w:b w:val="0"/>
          <w:bCs w:val="0"/>
        </w:rPr>
        <w:t xml:space="preserve">Comparison of </w:t>
      </w:r>
      <w:r w:rsidR="002A484A" w:rsidRPr="001E4C8C">
        <w:rPr>
          <w:rFonts w:ascii="Times New Roman" w:hAnsi="Times New Roman" w:cs="Times New Roman"/>
          <w:b w:val="0"/>
          <w:bCs w:val="0"/>
        </w:rPr>
        <w:t xml:space="preserve">the </w:t>
      </w:r>
      <w:r w:rsidR="003145E5" w:rsidRPr="001E4C8C">
        <w:rPr>
          <w:rFonts w:ascii="Times New Roman" w:hAnsi="Times New Roman" w:cs="Times New Roman"/>
          <w:b w:val="0"/>
          <w:bCs w:val="0"/>
        </w:rPr>
        <w:t xml:space="preserve">top 30 </w:t>
      </w:r>
      <w:r w:rsidR="00B44472" w:rsidRPr="001E4C8C">
        <w:rPr>
          <w:rFonts w:ascii="Times New Roman" w:hAnsi="Times New Roman" w:cs="Times New Roman"/>
          <w:b w:val="0"/>
          <w:bCs w:val="0"/>
        </w:rPr>
        <w:t>small-area</w:t>
      </w:r>
      <w:r w:rsidR="003145E5" w:rsidRPr="001E4C8C">
        <w:rPr>
          <w:rFonts w:ascii="Times New Roman" w:hAnsi="Times New Roman" w:cs="Times New Roman"/>
          <w:b w:val="0"/>
          <w:bCs w:val="0"/>
        </w:rPr>
        <w:t>s with high mortality as measured by CMF with the</w:t>
      </w:r>
      <w:r w:rsidR="002A484A" w:rsidRPr="001E4C8C">
        <w:rPr>
          <w:rFonts w:ascii="Times New Roman" w:hAnsi="Times New Roman" w:cs="Times New Roman"/>
          <w:b w:val="0"/>
          <w:bCs w:val="0"/>
        </w:rPr>
        <w:t>ir</w:t>
      </w:r>
      <w:r w:rsidR="003145E5" w:rsidRPr="001E4C8C">
        <w:rPr>
          <w:rFonts w:ascii="Times New Roman" w:hAnsi="Times New Roman" w:cs="Times New Roman"/>
          <w:b w:val="0"/>
          <w:bCs w:val="0"/>
        </w:rPr>
        <w:t xml:space="preserve"> results </w:t>
      </w:r>
      <w:r w:rsidR="002A484A" w:rsidRPr="001E4C8C">
        <w:rPr>
          <w:rFonts w:ascii="Times New Roman" w:hAnsi="Times New Roman" w:cs="Times New Roman"/>
          <w:b w:val="0"/>
          <w:bCs w:val="0"/>
        </w:rPr>
        <w:t>for</w:t>
      </w:r>
      <w:r w:rsidR="003145E5" w:rsidRPr="001E4C8C">
        <w:rPr>
          <w:rFonts w:ascii="Times New Roman" w:hAnsi="Times New Roman" w:cs="Times New Roman"/>
          <w:b w:val="0"/>
          <w:bCs w:val="0"/>
        </w:rPr>
        <w:t xml:space="preserve"> SMR and LE: </w:t>
      </w:r>
      <w:r w:rsidR="0085111D" w:rsidRPr="001E4C8C">
        <w:rPr>
          <w:rFonts w:ascii="Times New Roman" w:hAnsi="Times New Roman" w:cs="Times New Roman"/>
          <w:b w:val="0"/>
          <w:bCs w:val="0"/>
        </w:rPr>
        <w:t xml:space="preserve">findings </w:t>
      </w:r>
      <w:r w:rsidR="003145E5" w:rsidRPr="001E4C8C">
        <w:rPr>
          <w:rFonts w:ascii="Times New Roman" w:hAnsi="Times New Roman" w:cs="Times New Roman"/>
          <w:b w:val="0"/>
          <w:bCs w:val="0"/>
        </w:rPr>
        <w:t xml:space="preserve">from the National Health Information Database </w:t>
      </w:r>
      <w:r w:rsidR="007959D6" w:rsidRPr="001E4C8C">
        <w:rPr>
          <w:rFonts w:ascii="Times New Roman" w:hAnsi="Times New Roman" w:cs="Times New Roman"/>
          <w:b w:val="0"/>
          <w:bCs w:val="0"/>
        </w:rPr>
        <w:t>of</w:t>
      </w:r>
      <w:r w:rsidR="003145E5" w:rsidRPr="001E4C8C">
        <w:rPr>
          <w:rFonts w:ascii="Times New Roman" w:hAnsi="Times New Roman" w:cs="Times New Roman"/>
          <w:b w:val="0"/>
          <w:bCs w:val="0"/>
        </w:rPr>
        <w:t xml:space="preserve"> Korea, 2013–2017</w:t>
      </w:r>
    </w:p>
    <w:tbl>
      <w:tblPr>
        <w:tblW w:w="9072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7"/>
        <w:gridCol w:w="851"/>
        <w:gridCol w:w="1086"/>
        <w:gridCol w:w="95"/>
        <w:gridCol w:w="992"/>
        <w:gridCol w:w="47"/>
        <w:gridCol w:w="1040"/>
        <w:gridCol w:w="851"/>
        <w:gridCol w:w="850"/>
        <w:gridCol w:w="851"/>
        <w:gridCol w:w="921"/>
        <w:gridCol w:w="921"/>
      </w:tblGrid>
      <w:tr w:rsidR="00F52D93" w:rsidRPr="001E4C8C" w14:paraId="73BCFE1C" w14:textId="77777777" w:rsidTr="000C2F6A">
        <w:trPr>
          <w:trHeight w:val="16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880C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I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2146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Type</w:t>
            </w:r>
          </w:p>
        </w:tc>
        <w:tc>
          <w:tcPr>
            <w:tcW w:w="11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5D51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CMF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5% CI)</w:t>
            </w:r>
          </w:p>
        </w:tc>
        <w:tc>
          <w:tcPr>
            <w:tcW w:w="1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6D92A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SMR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5% CI)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9EDCE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LE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5% CI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8DE036" w14:textId="77777777" w:rsidR="00F52D93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t>CMF rank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br/>
              <w:t xml:space="preserve">(highest to lowest) </w:t>
            </w:r>
          </w:p>
          <w:p w14:paraId="52DF645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t>(1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926A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t>SMR rank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br/>
              <w:t>(highest to lowest)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br/>
              <w:t>(2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CFF0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t>LE rank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br/>
              <w:t>(lowest to highest)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5"/>
                <w:szCs w:val="15"/>
              </w:rPr>
              <w:br/>
              <w:t>(3)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0197E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(1) - (2)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2C336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(1) - (3)</w:t>
            </w:r>
          </w:p>
        </w:tc>
      </w:tr>
      <w:tr w:rsidR="00F52D93" w:rsidRPr="001E4C8C" w14:paraId="5A19527D" w14:textId="77777777" w:rsidTr="000C2F6A">
        <w:trPr>
          <w:trHeight w:val="16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D768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7EFEE" w14:textId="0D1B4808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C58B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9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72.6,207.0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4943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1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66.1,198.9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5CD4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4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3.6,76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00BF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8B9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24AA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72170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AC30B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</w:t>
            </w:r>
          </w:p>
        </w:tc>
      </w:tr>
      <w:tr w:rsidR="00F52D93" w:rsidRPr="001E4C8C" w14:paraId="6BC1F5E0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E68E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BBB3D" w14:textId="245E689B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AF20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4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51.1,178.8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3820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3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41.7,166.9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F588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6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4.1,78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DA2F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3296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E0B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27799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2E042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1</w:t>
            </w:r>
          </w:p>
        </w:tc>
      </w:tr>
      <w:tr w:rsidR="00F52D93" w:rsidRPr="001E4C8C" w14:paraId="13073DD3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2918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5CB52" w14:textId="0BA93846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5FC7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4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44.6,186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3BF8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7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9.4,178.2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80E9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7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6.1,78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386B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597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2AC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4EF54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5DF4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</w:t>
            </w:r>
          </w:p>
        </w:tc>
      </w:tr>
      <w:tr w:rsidR="00F52D93" w:rsidRPr="001E4C8C" w14:paraId="38AEAB51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B758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7DC5C" w14:textId="27811858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D90F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9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3.9,189.9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FEC0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1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8.1,137.2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F02F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6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5.3,77.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949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D92E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CD0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E7915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2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F7E9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2</w:t>
            </w:r>
          </w:p>
        </w:tc>
      </w:tr>
      <w:tr w:rsidR="00F52D93" w:rsidRPr="001E4C8C" w14:paraId="7EBAC6DF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F1E1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8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12B46" w14:textId="2E5AF3F4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5DFA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8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6.2,198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16DC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7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6.5,153.5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DEF1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3,79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55B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0E9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B12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7657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9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EAD4A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</w:tr>
      <w:tr w:rsidR="00F52D93" w:rsidRPr="001E4C8C" w14:paraId="46B4EDE1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C54C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9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DCC47" w14:textId="3FE015C0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2CC8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6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45.8,168.0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C75D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3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43.7,164.8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2629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6,80.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593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C5E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04C3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D7C1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CECCA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6</w:t>
            </w:r>
          </w:p>
        </w:tc>
      </w:tr>
      <w:tr w:rsidR="00F52D93" w:rsidRPr="001E4C8C" w14:paraId="15BAC880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6AB2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3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1C067" w14:textId="26A1EFC2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F0E3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6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8.2,191.0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0B21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2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6.4,141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DD87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4,79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6A75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ED1C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3A8D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6A18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8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BA1E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1</w:t>
            </w:r>
          </w:p>
        </w:tc>
      </w:tr>
      <w:tr w:rsidR="00F52D93" w:rsidRPr="001E4C8C" w14:paraId="6C55DE7F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A987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6D488" w14:textId="636F7511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4490F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6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7.5,177.4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3B49F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3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9.3,149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4E81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6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1.9,80.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89A4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2E95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534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A9127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F4E25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1</w:t>
            </w:r>
          </w:p>
        </w:tc>
      </w:tr>
      <w:tr w:rsidR="00F52D93" w:rsidRPr="001E4C8C" w14:paraId="5A0B9D0F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58E1F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A08F6" w14:textId="5FF812C3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6AD1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5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8.5,187.2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A4DFF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3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4.6,154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F344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1,80.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4B54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BFEF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728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4217A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1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51D24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6</w:t>
            </w:r>
          </w:p>
        </w:tc>
      </w:tr>
      <w:tr w:rsidR="00F52D93" w:rsidRPr="001E4C8C" w14:paraId="4ADBC7D6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51E0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9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AD69EE" w14:textId="264B03F4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5873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4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8.0,186.5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0DB7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4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6.8,154.5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11F1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3,80.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225D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B8A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352D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E9A7C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7BB7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</w:tr>
      <w:tr w:rsidR="00F52D93" w:rsidRPr="001E4C8C" w14:paraId="23877A38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E4AF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EA0A0" w14:textId="66E94290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4EB4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4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3.0,178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2AB6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1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5.0,150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6797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3,80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F9FE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458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6E38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7974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0E96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6</w:t>
            </w:r>
          </w:p>
        </w:tc>
      </w:tr>
      <w:tr w:rsidR="00F52D93" w:rsidRPr="001E4C8C" w14:paraId="3DF669CC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68752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2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27B70" w14:textId="7C958F46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6224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3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5.9,187.3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FCAB5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1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4.9,140.1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539D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6.7,79.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99B4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551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C00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8569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3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0841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</w:tr>
      <w:tr w:rsidR="00F52D93" w:rsidRPr="001E4C8C" w14:paraId="2086D156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59C3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2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5B88D" w14:textId="5916ECCF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5CE4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3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4.0,189.0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C6E6C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3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7.7,175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F9B7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6,80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CE0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170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5CAB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EB20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20A03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</w:tr>
      <w:tr w:rsidR="00F52D93" w:rsidRPr="001E4C8C" w14:paraId="00AB8CCF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9853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878EE" w14:textId="558D9D68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4164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2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0.3,177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891F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2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7.5,150.1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5871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7,79.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BE0E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F170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CBC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D4F8F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9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F89D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F52D93" w:rsidRPr="001E4C8C" w14:paraId="742C412F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598A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DDBAB" w14:textId="71C0AFE1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0F96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9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4.4,179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BB1F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8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3.8,135.3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62AC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1,80.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36E3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9CC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38C3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6A824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3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5394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</w:tr>
      <w:tr w:rsidR="00F52D93" w:rsidRPr="001E4C8C" w14:paraId="34ECD0D2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DA1E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4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9289B" w14:textId="090CDC8D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7AEA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9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9.7,186.4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42F8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7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9.7,138.2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05FC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7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4.0,81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3A4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49C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E4A5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4558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8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C3B54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7</w:t>
            </w:r>
          </w:p>
        </w:tc>
      </w:tr>
      <w:tr w:rsidR="00F52D93" w:rsidRPr="001E4C8C" w14:paraId="340FF2C0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3D0D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3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EDB89" w14:textId="09233C67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8E91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8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4.9,163.3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3EF4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1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7.7,165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F464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3,79.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87A6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B612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22C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23808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C81E5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61</w:t>
            </w:r>
          </w:p>
        </w:tc>
      </w:tr>
      <w:tr w:rsidR="00F52D93" w:rsidRPr="001E4C8C" w14:paraId="7AF79276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0914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34A35" w14:textId="39490662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2AA2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7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0.5,179.4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37286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7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5.3,164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70AF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6.6,79.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255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D37A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C8DA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4246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1B8C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3</w:t>
            </w:r>
          </w:p>
        </w:tc>
      </w:tr>
      <w:tr w:rsidR="00F52D93" w:rsidRPr="001E4C8C" w14:paraId="5675108C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AB97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91890" w14:textId="64AEC475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0377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6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2.5,174.4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C79F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4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8.6,143.4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FD93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5.6,80.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DD13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7BC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4AA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8958D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30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E147F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2</w:t>
            </w:r>
          </w:p>
        </w:tc>
      </w:tr>
      <w:tr w:rsidR="00F52D93" w:rsidRPr="001E4C8C" w14:paraId="2226E5BF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89E7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7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4A36F" w14:textId="4C5B68EF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EAF7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6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6.6,168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CF4A4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0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5.9,146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0F63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1,80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317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140E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3DC7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6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DFC8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EBC9E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6</w:t>
            </w:r>
          </w:p>
        </w:tc>
      </w:tr>
      <w:tr w:rsidR="00F52D93" w:rsidRPr="001E4C8C" w14:paraId="1AAC4056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89D0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D5B82" w14:textId="3FC47117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C39A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6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8.4,166.1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CBB0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3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9.7,149.1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0A41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6,80.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9D7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A93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35D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76A8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6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DBCE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1</w:t>
            </w:r>
          </w:p>
        </w:tc>
      </w:tr>
      <w:tr w:rsidR="00F52D93" w:rsidRPr="001E4C8C" w14:paraId="0F4C844A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CD63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2036C" w14:textId="41CF51E6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A161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5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9.0,178.8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EFBC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7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0.3,148.0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DBF5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6.8,79.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090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3F2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2E381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91C6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83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B1E76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</w:tr>
      <w:tr w:rsidR="00F52D93" w:rsidRPr="001E4C8C" w14:paraId="0C79DDB5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BC24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81A5E" w14:textId="29FA44F8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8716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5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7.4,166.4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41E0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8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4.2,144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05AD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8,80.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C13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B77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5265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0CC0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71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21059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5</w:t>
            </w:r>
          </w:p>
        </w:tc>
      </w:tr>
      <w:tr w:rsidR="00F52D93" w:rsidRPr="001E4C8C" w14:paraId="6BA98909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B252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9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CE5B8" w14:textId="16275055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57F3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5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4.7,157.2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D28E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4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34.2,156.0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634C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4,80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857F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50C6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151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6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2AF0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FE45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52</w:t>
            </w:r>
          </w:p>
        </w:tc>
      </w:tr>
      <w:tr w:rsidR="00F52D93" w:rsidRPr="001E4C8C" w14:paraId="08407383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B14A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44A91" w14:textId="5D562AF2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D9F3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5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0.7,175.3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1518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9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3.8,136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268E3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1,81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9E1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9E3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362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2F4D2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0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EBC9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</w:tr>
      <w:tr w:rsidR="00F52D93" w:rsidRPr="001E4C8C" w14:paraId="0C259039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C14E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99644" w14:textId="02E401A6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66DB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4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7.5,164.5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BFC7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7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3.8,142.2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14C2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8.2,80.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355B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871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6E12F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99686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8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7356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</w:tr>
      <w:tr w:rsidR="00F52D93" w:rsidRPr="001E4C8C" w14:paraId="2A431EDC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1A965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6C4A6" w14:textId="6439DC45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B2F8D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4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7.9,163.6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1E09E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0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16.8,145.8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2FF4B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0,79.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8975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1EBA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AF8E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AAFF1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8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CB972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8</w:t>
            </w:r>
          </w:p>
        </w:tc>
      </w:tr>
      <w:tr w:rsidR="00F52D93" w:rsidRPr="001E4C8C" w14:paraId="5CA472D7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3AC98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138C8" w14:textId="71BABE23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C2A5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4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3.0,169.8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15C12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9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05.6,135.1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5D9D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8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7,80.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A7A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A6AA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A21C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56B6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87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15D48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</w:tr>
      <w:tr w:rsidR="00F52D93" w:rsidRPr="001E4C8C" w14:paraId="6EEF73DD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67A4C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1E876E" w14:textId="54507B74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E6E4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4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8.8,161.7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19D2D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5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2.0,151.4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B5B2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5,80.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AC2D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1F5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593D7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6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57845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3CEC1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7</w:t>
            </w:r>
          </w:p>
        </w:tc>
      </w:tr>
      <w:tr w:rsidR="00F52D93" w:rsidRPr="001E4C8C" w14:paraId="72D5FF13" w14:textId="77777777" w:rsidTr="000C2F6A">
        <w:trPr>
          <w:trHeight w:val="16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3CD680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5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FDD805" w14:textId="0FB376AC" w:rsidR="003145E5" w:rsidRPr="001E4C8C" w:rsidRDefault="000C2F6A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Rural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552AD5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4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120.4,172.9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590054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0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7.3,125.5)</w:t>
            </w:r>
          </w:p>
        </w:tc>
        <w:tc>
          <w:tcPr>
            <w:tcW w:w="10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6E4CE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9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77.9,80.1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981E6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494D0A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1D5579" w14:textId="77777777" w:rsidR="003145E5" w:rsidRPr="001E4C8C" w:rsidRDefault="003145E5" w:rsidP="003145E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4B875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875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52E82" w14:textId="77777777" w:rsidR="003145E5" w:rsidRPr="001E4C8C" w:rsidRDefault="003145E5" w:rsidP="000C2F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7</w:t>
            </w:r>
          </w:p>
        </w:tc>
      </w:tr>
    </w:tbl>
    <w:p w14:paraId="16A7718B" w14:textId="0D4D783C" w:rsidR="00F52D93" w:rsidRPr="001E4C8C" w:rsidRDefault="00F52D93" w:rsidP="00F52D93">
      <w:pPr>
        <w:pStyle w:val="EndNoteBibliography"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  <w:i/>
          <w:iCs/>
        </w:rPr>
        <w:t>Notes.</w:t>
      </w:r>
      <w:r w:rsidRPr="001E4C8C">
        <w:rPr>
          <w:rFonts w:ascii="Times New Roman" w:hAnsi="Times New Roman" w:cs="Times New Roman"/>
        </w:rPr>
        <w:t xml:space="preserve"> CI = Confidence </w:t>
      </w:r>
      <w:r w:rsidR="0085111D" w:rsidRPr="001E4C8C">
        <w:rPr>
          <w:rFonts w:ascii="Times New Roman" w:hAnsi="Times New Roman" w:cs="Times New Roman"/>
        </w:rPr>
        <w:t>interval</w:t>
      </w:r>
      <w:r w:rsidRPr="001E4C8C">
        <w:rPr>
          <w:rFonts w:ascii="Times New Roman" w:hAnsi="Times New Roman" w:cs="Times New Roman"/>
        </w:rPr>
        <w:t>; CMF = Comparative mortality figure; LE = Life expectancy; SMR = Standardized mortality ratio.</w:t>
      </w:r>
    </w:p>
    <w:p w14:paraId="7F46ED31" w14:textId="0D5D7A4E" w:rsidR="00F258B6" w:rsidRPr="001E4C8C" w:rsidRDefault="00F258B6" w:rsidP="00F258B6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lastRenderedPageBreak/>
        <w:t>SMR and CMF w</w:t>
      </w:r>
      <w:r w:rsidR="0071131A" w:rsidRPr="001E4C8C">
        <w:rPr>
          <w:rFonts w:ascii="Times New Roman" w:hAnsi="Times New Roman" w:cs="Times New Roman"/>
        </w:rPr>
        <w:t>ere</w:t>
      </w:r>
      <w:r w:rsidRPr="001E4C8C">
        <w:rPr>
          <w:rFonts w:ascii="Times New Roman" w:hAnsi="Times New Roman" w:cs="Times New Roman"/>
        </w:rPr>
        <w:t xml:space="preserve"> </w:t>
      </w:r>
      <w:r w:rsidR="005D37B2" w:rsidRPr="001E4C8C">
        <w:rPr>
          <w:rFonts w:ascii="Times New Roman" w:hAnsi="Times New Roman" w:cs="Times New Roman"/>
        </w:rPr>
        <w:t>re</w:t>
      </w:r>
      <w:r w:rsidRPr="001E4C8C">
        <w:rPr>
          <w:rFonts w:ascii="Times New Roman" w:hAnsi="Times New Roman" w:cs="Times New Roman"/>
        </w:rPr>
        <w:t>scaled by multiplying by 100.</w:t>
      </w:r>
    </w:p>
    <w:p w14:paraId="1244119D" w14:textId="77777777" w:rsidR="00461989" w:rsidRPr="001E4C8C" w:rsidRDefault="00461989" w:rsidP="00461989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 w:hint="eastAsia"/>
        </w:rPr>
        <w:t>M</w:t>
      </w:r>
      <w:r w:rsidRPr="001E4C8C">
        <w:rPr>
          <w:rFonts w:ascii="Times New Roman" w:hAnsi="Times New Roman" w:cs="Times New Roman"/>
        </w:rPr>
        <w:t xml:space="preserve">etropolitan corresponds to </w:t>
      </w:r>
      <w:r w:rsidRPr="001E4C8C">
        <w:rPr>
          <w:rFonts w:ascii="Times New Roman" w:hAnsi="Times New Roman" w:cs="Times New Roman"/>
          <w:i/>
        </w:rPr>
        <w:t>dong</w:t>
      </w:r>
      <w:r w:rsidRPr="001E4C8C">
        <w:rPr>
          <w:rFonts w:ascii="Times New Roman" w:hAnsi="Times New Roman" w:cs="Times New Roman"/>
        </w:rPr>
        <w:t xml:space="preserve">, urban to </w:t>
      </w:r>
      <w:proofErr w:type="spellStart"/>
      <w:r w:rsidRPr="001E4C8C">
        <w:rPr>
          <w:rFonts w:ascii="Times New Roman" w:hAnsi="Times New Roman" w:cs="Times New Roman"/>
          <w:i/>
        </w:rPr>
        <w:t>eup</w:t>
      </w:r>
      <w:proofErr w:type="spellEnd"/>
      <w:r w:rsidRPr="001E4C8C">
        <w:rPr>
          <w:rFonts w:ascii="Times New Roman" w:hAnsi="Times New Roman" w:cs="Times New Roman"/>
        </w:rPr>
        <w:t xml:space="preserve">, and rural to </w:t>
      </w:r>
      <w:proofErr w:type="spellStart"/>
      <w:r w:rsidRPr="001E4C8C">
        <w:rPr>
          <w:rFonts w:ascii="Times New Roman" w:hAnsi="Times New Roman" w:cs="Times New Roman"/>
          <w:i/>
        </w:rPr>
        <w:t>myeon</w:t>
      </w:r>
      <w:proofErr w:type="spellEnd"/>
      <w:r w:rsidRPr="001E4C8C">
        <w:rPr>
          <w:rFonts w:ascii="Times New Roman" w:hAnsi="Times New Roman" w:cs="Times New Roman"/>
        </w:rPr>
        <w:t>.</w:t>
      </w:r>
    </w:p>
    <w:p w14:paraId="0576557C" w14:textId="77777777" w:rsidR="00D53DDA" w:rsidRPr="001E4C8C" w:rsidRDefault="00D53DDA">
      <w:pPr>
        <w:widowControl/>
        <w:wordWrap/>
        <w:autoSpaceDE/>
        <w:autoSpaceDN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br w:type="page"/>
      </w:r>
    </w:p>
    <w:p w14:paraId="28575A3C" w14:textId="57119047" w:rsidR="00F52D93" w:rsidRPr="001E4C8C" w:rsidRDefault="00242401" w:rsidP="00F52D93">
      <w:pPr>
        <w:pStyle w:val="a5"/>
        <w:keepNext/>
      </w:pPr>
      <w:r w:rsidRPr="001E4C8C">
        <w:rPr>
          <w:rFonts w:ascii="Times New Roman" w:hAnsi="Times New Roman" w:cs="Times New Roman"/>
        </w:rPr>
        <w:lastRenderedPageBreak/>
        <w:t xml:space="preserve">Supplementary Table </w:t>
      </w:r>
      <w:r w:rsidR="00D52DFC" w:rsidRPr="001E4C8C">
        <w:rPr>
          <w:rFonts w:ascii="Times New Roman" w:hAnsi="Times New Roman" w:cs="Times New Roman"/>
        </w:rPr>
        <w:t>5</w:t>
      </w:r>
      <w:r w:rsidR="00D87FE3" w:rsidRPr="001E4C8C">
        <w:rPr>
          <w:rFonts w:ascii="Times New Roman" w:hAnsi="Times New Roman" w:cs="Times New Roman"/>
        </w:rPr>
        <w:t>.</w:t>
      </w:r>
      <w:r w:rsidR="00D87FE3" w:rsidRPr="001E4C8C">
        <w:t xml:space="preserve"> </w:t>
      </w:r>
      <w:r w:rsidR="00D87FE3" w:rsidRPr="001E4C8C">
        <w:rPr>
          <w:rFonts w:ascii="Times New Roman" w:hAnsi="Times New Roman" w:cs="Times New Roman"/>
          <w:b w:val="0"/>
          <w:bCs w:val="0"/>
        </w:rPr>
        <w:t xml:space="preserve">Comparison of </w:t>
      </w:r>
      <w:r w:rsidR="002A484A" w:rsidRPr="001E4C8C">
        <w:rPr>
          <w:rFonts w:ascii="Times New Roman" w:hAnsi="Times New Roman" w:cs="Times New Roman"/>
          <w:b w:val="0"/>
          <w:bCs w:val="0"/>
        </w:rPr>
        <w:t xml:space="preserve">the </w:t>
      </w:r>
      <w:r w:rsidR="00D87FE3" w:rsidRPr="001E4C8C">
        <w:rPr>
          <w:rFonts w:ascii="Times New Roman" w:hAnsi="Times New Roman" w:cs="Times New Roman"/>
          <w:b w:val="0"/>
          <w:bCs w:val="0"/>
        </w:rPr>
        <w:t xml:space="preserve">top 30 </w:t>
      </w:r>
      <w:r w:rsidR="00B44472" w:rsidRPr="001E4C8C">
        <w:rPr>
          <w:rFonts w:ascii="Times New Roman" w:hAnsi="Times New Roman" w:cs="Times New Roman"/>
          <w:b w:val="0"/>
          <w:bCs w:val="0"/>
        </w:rPr>
        <w:t>small-area</w:t>
      </w:r>
      <w:r w:rsidR="00D87FE3" w:rsidRPr="001E4C8C">
        <w:rPr>
          <w:rFonts w:ascii="Times New Roman" w:hAnsi="Times New Roman" w:cs="Times New Roman"/>
          <w:b w:val="0"/>
          <w:bCs w:val="0"/>
        </w:rPr>
        <w:t>s with low mortality as measured by CMF with the</w:t>
      </w:r>
      <w:r w:rsidR="002A484A" w:rsidRPr="001E4C8C">
        <w:rPr>
          <w:rFonts w:ascii="Times New Roman" w:hAnsi="Times New Roman" w:cs="Times New Roman"/>
          <w:b w:val="0"/>
          <w:bCs w:val="0"/>
        </w:rPr>
        <w:t>ir</w:t>
      </w:r>
      <w:r w:rsidR="00D87FE3" w:rsidRPr="001E4C8C">
        <w:rPr>
          <w:rFonts w:ascii="Times New Roman" w:hAnsi="Times New Roman" w:cs="Times New Roman"/>
          <w:b w:val="0"/>
          <w:bCs w:val="0"/>
        </w:rPr>
        <w:t xml:space="preserve"> results </w:t>
      </w:r>
      <w:r w:rsidR="002A484A" w:rsidRPr="001E4C8C">
        <w:rPr>
          <w:rFonts w:ascii="Times New Roman" w:hAnsi="Times New Roman" w:cs="Times New Roman"/>
          <w:b w:val="0"/>
          <w:bCs w:val="0"/>
        </w:rPr>
        <w:t>for</w:t>
      </w:r>
      <w:r w:rsidR="00D87FE3" w:rsidRPr="001E4C8C">
        <w:rPr>
          <w:rFonts w:ascii="Times New Roman" w:hAnsi="Times New Roman" w:cs="Times New Roman"/>
          <w:b w:val="0"/>
          <w:bCs w:val="0"/>
        </w:rPr>
        <w:t xml:space="preserve"> SMR and LE: </w:t>
      </w:r>
      <w:r w:rsidR="0085111D" w:rsidRPr="001E4C8C">
        <w:rPr>
          <w:rFonts w:ascii="Times New Roman" w:hAnsi="Times New Roman" w:cs="Times New Roman"/>
          <w:b w:val="0"/>
          <w:bCs w:val="0"/>
        </w:rPr>
        <w:t xml:space="preserve">findings </w:t>
      </w:r>
      <w:r w:rsidR="00D87FE3" w:rsidRPr="001E4C8C">
        <w:rPr>
          <w:rFonts w:ascii="Times New Roman" w:hAnsi="Times New Roman" w:cs="Times New Roman"/>
          <w:b w:val="0"/>
          <w:bCs w:val="0"/>
        </w:rPr>
        <w:t>from the National Health Information Database of Korea, 2013–2017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19"/>
        <w:gridCol w:w="899"/>
        <w:gridCol w:w="1086"/>
        <w:gridCol w:w="1087"/>
        <w:gridCol w:w="1087"/>
        <w:gridCol w:w="869"/>
        <w:gridCol w:w="870"/>
        <w:gridCol w:w="869"/>
        <w:gridCol w:w="870"/>
        <w:gridCol w:w="870"/>
      </w:tblGrid>
      <w:tr w:rsidR="00F52D93" w:rsidRPr="001E4C8C" w14:paraId="1861E43D" w14:textId="77777777" w:rsidTr="00536E7B">
        <w:trPr>
          <w:trHeight w:val="227"/>
        </w:trPr>
        <w:tc>
          <w:tcPr>
            <w:tcW w:w="5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2D675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ID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17F1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Type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682E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CMF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5% CI)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69C6F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SMR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5% CI)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03D2A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LE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95% CI)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B4CBA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SMR rank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lowest to highest) (1)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FF572A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 xml:space="preserve">CMF rank 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lowest to highest)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2)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3B3D5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LE rank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highest to lowest)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3)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AE167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(1) - (2)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9FB7F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(1) - (3)</w:t>
            </w:r>
          </w:p>
        </w:tc>
      </w:tr>
      <w:tr w:rsidR="00F52D93" w:rsidRPr="001E4C8C" w14:paraId="26E20B19" w14:textId="77777777" w:rsidTr="00536E7B">
        <w:trPr>
          <w:trHeight w:val="227"/>
        </w:trPr>
        <w:tc>
          <w:tcPr>
            <w:tcW w:w="5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DB9A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16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7E5B4" w14:textId="58424A93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4007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9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42.4,57.7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D3639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1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44.1,59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FBFA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9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8.9,90.8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BE9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57AE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EE8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238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EE41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</w:t>
            </w:r>
          </w:p>
        </w:tc>
      </w:tr>
      <w:tr w:rsidR="00F52D93" w:rsidRPr="001E4C8C" w14:paraId="6DB2FFA8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07A6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6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47D5D" w14:textId="17EFA686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A184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5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0.3,60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1235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7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2.5,63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4DE7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8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8.0,89.3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6BDB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EA7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16D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1B5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9B0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</w:t>
            </w:r>
          </w:p>
        </w:tc>
      </w:tr>
      <w:tr w:rsidR="00F52D93" w:rsidRPr="001E4C8C" w14:paraId="301253E1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6BF0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90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DA3D4A" w14:textId="690946AF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E150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8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49.1,69.0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8880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7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48.9,68.3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7450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9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7.9,90.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F877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BD9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0A0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1FB7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22A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F52D93" w:rsidRPr="001E4C8C" w14:paraId="116957BF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28ACF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70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04B7C" w14:textId="5263D6AB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CA00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9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1.9,67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F3E71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7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0.2,64.7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4256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8,88.6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BE36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F60A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B9AA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96E3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5CA2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8</w:t>
            </w:r>
          </w:p>
        </w:tc>
      </w:tr>
      <w:tr w:rsidR="00F52D93" w:rsidRPr="001E4C8C" w14:paraId="500BAA89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7ED9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76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18979" w14:textId="3D51CC3D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3D0D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9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4.9,64.5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F482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5.6,65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0ED9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7.4,88.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B4B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D8C4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C576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2577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82B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</w:t>
            </w:r>
          </w:p>
        </w:tc>
      </w:tr>
      <w:tr w:rsidR="00F52D93" w:rsidRPr="001E4C8C" w14:paraId="554B2FF4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A18B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3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41C19" w14:textId="71822FF5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6B43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2.1,69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C603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5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48.2,63.5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528A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5,88.7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476D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D5F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D9B8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783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C9E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8</w:t>
            </w:r>
          </w:p>
        </w:tc>
      </w:tr>
      <w:tr w:rsidR="00F52D93" w:rsidRPr="001E4C8C" w14:paraId="70E79B64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B94B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0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4C143" w14:textId="2594FA7D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71B8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3.6,67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8E5D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1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4.5,68.7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7098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8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7.0,89.0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478D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E92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D3B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9BF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4A70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</w:tr>
      <w:tr w:rsidR="00F52D93" w:rsidRPr="001E4C8C" w14:paraId="124C90CA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136D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360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215D8" w14:textId="289706AD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CF8B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4.4,67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DF59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8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2.6,65.0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2B64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8,88.2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6E21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D27C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D0FA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E89C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7964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9</w:t>
            </w:r>
          </w:p>
        </w:tc>
      </w:tr>
      <w:tr w:rsidR="00F52D93" w:rsidRPr="001E4C8C" w14:paraId="4494D74B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B3FF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15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0F7FD" w14:textId="0F21D274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266CE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3.5,68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D3C3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9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2.8,67.7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B5FA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8,88.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1251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8CFA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190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C43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0F7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</w:t>
            </w:r>
          </w:p>
        </w:tc>
      </w:tr>
      <w:tr w:rsidR="00F52D93" w:rsidRPr="001E4C8C" w14:paraId="73E560B9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41F4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8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0DF21" w14:textId="7374A5D1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CC3E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5.0,66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3BF9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7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2.5,63.6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9114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7.0,88.4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282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AD5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C32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2DA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BE10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</w:t>
            </w:r>
          </w:p>
        </w:tc>
      </w:tr>
      <w:tr w:rsidR="00F52D93" w:rsidRPr="001E4C8C" w14:paraId="668DD3BA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C917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98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57099" w14:textId="6E5673CE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D8CC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1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4.3,68.6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E770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0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3.4,67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9EF8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7.0,88.7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3A8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060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7505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15DD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D05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</w:tr>
      <w:tr w:rsidR="00F52D93" w:rsidRPr="001E4C8C" w14:paraId="44397F45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067E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EE0E3" w14:textId="3AD1EE24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6216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2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6.9,68.0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B79E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2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4,68.5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1645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9,88.2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274D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D1F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205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D3A8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9BE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</w:t>
            </w:r>
          </w:p>
        </w:tc>
      </w:tr>
      <w:tr w:rsidR="00F52D93" w:rsidRPr="001E4C8C" w14:paraId="12F56076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443A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11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3F905" w14:textId="644F0460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4F3D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2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6.1,70.2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B030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6.6,70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F01E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2,87.7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9C4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AFC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C560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D3F5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466B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9</w:t>
            </w:r>
          </w:p>
        </w:tc>
      </w:tr>
      <w:tr w:rsidR="00F52D93" w:rsidRPr="001E4C8C" w14:paraId="555A479B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24A9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65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42D6B" w14:textId="177F59C7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F1BF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5.4,71.6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FBD9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2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5.3,71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A6B2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7,88.6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C02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593D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142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7B8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6D5F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</w:tr>
      <w:tr w:rsidR="00F52D93" w:rsidRPr="001E4C8C" w14:paraId="015A0B9C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9F9F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0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77982D" w14:textId="2AD2894C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5E49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7,69.1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E700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7,70.2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BD4C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7,88.1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E4D8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1043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997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AF16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A6D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</w:t>
            </w:r>
          </w:p>
        </w:tc>
      </w:tr>
      <w:tr w:rsidR="00F52D93" w:rsidRPr="001E4C8C" w14:paraId="1A8A1DEE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C104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80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A2F65" w14:textId="4E4ACB88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8F76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3,69.5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80FB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2,68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FF5D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6,87.9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E7F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ACFE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0E0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5AC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1EA6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9</w:t>
            </w:r>
          </w:p>
        </w:tc>
      </w:tr>
      <w:tr w:rsidR="00F52D93" w:rsidRPr="001E4C8C" w14:paraId="65034FD9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AE2E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56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F1DD8" w14:textId="0A46B747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8B93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9.1,68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6535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2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9,67.5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7FAB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5,87.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E45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ED3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11F2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587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34D8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4</w:t>
            </w:r>
          </w:p>
        </w:tc>
      </w:tr>
      <w:tr w:rsidR="00F52D93" w:rsidRPr="001E4C8C" w14:paraId="25AEA642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B1D0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7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6B17F" w14:textId="3A83C293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4484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8,69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692C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2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7,68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89D03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3,87.4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5B0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99A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20A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268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883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7</w:t>
            </w:r>
          </w:p>
        </w:tc>
      </w:tr>
      <w:tr w:rsidR="00F52D93" w:rsidRPr="001E4C8C" w14:paraId="699D395D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D0A9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28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D24AB" w14:textId="174E684C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482B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4,71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7BB6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6,72.0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6E956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3,88.0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7331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EDD0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3FA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7E4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417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7</w:t>
            </w:r>
          </w:p>
        </w:tc>
      </w:tr>
      <w:tr w:rsidR="00F52D93" w:rsidRPr="001E4C8C" w14:paraId="63F796E1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EA6A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21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B8CBC" w14:textId="4E7DD60F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92FA1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5,72.3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92011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0,71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02E3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7.0,88.7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AA93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484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450C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622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F15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</w:tr>
      <w:tr w:rsidR="00F52D93" w:rsidRPr="001E4C8C" w14:paraId="0BD39D97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434B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69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8324B" w14:textId="601D77A8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E35D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5,72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48E1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6.7,70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AD98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8,88.7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8B29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91A4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2A6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EAC3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FBC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</w:tr>
      <w:tr w:rsidR="00F52D93" w:rsidRPr="001E4C8C" w14:paraId="3C8FD6B5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15D1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28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DB7F0" w14:textId="1E7B12B4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657F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6.8,74.0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885A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6.9,73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C2E1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5,88.6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DFD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B5EF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59C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D54D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3CB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</w:tr>
      <w:tr w:rsidR="00F52D93" w:rsidRPr="001E4C8C" w14:paraId="335330B1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CB27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06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8A826" w14:textId="161EA7E8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796F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1,73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66CE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2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5.7,70.1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D7D9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5,88.2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8E5B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25C0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4BC1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7308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CB1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</w:tr>
      <w:tr w:rsidR="00F52D93" w:rsidRPr="001E4C8C" w14:paraId="7F647F50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FB44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23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376DC" w14:textId="23569125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3ADC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9.0,72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FE0E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3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2,69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32C2D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1,87.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8DD2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624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014F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1E4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356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3</w:t>
            </w:r>
          </w:p>
        </w:tc>
      </w:tr>
      <w:tr w:rsidR="00F52D93" w:rsidRPr="001E4C8C" w14:paraId="544C9A34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52A9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568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0509B" w14:textId="00847FF5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10B0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6,73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1A2C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8,73.8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F6B6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5.8,87.6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88C4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AB0F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16B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5D39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D83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4</w:t>
            </w:r>
          </w:p>
        </w:tc>
      </w:tr>
      <w:tr w:rsidR="00F52D93" w:rsidRPr="001E4C8C" w14:paraId="4D7CADB4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4A4F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9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97D09" w14:textId="4ACD8E0C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E8BED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6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9.1,74.1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ACBC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4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5,71.5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8727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5.8,87.5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C7C5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B4DD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6972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0E59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5B85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7</w:t>
            </w:r>
          </w:p>
        </w:tc>
      </w:tr>
      <w:tr w:rsidR="00F52D93" w:rsidRPr="001E4C8C" w14:paraId="6F9824B3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0A7A9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965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CCCFE" w14:textId="0E02A2A6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11AD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6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60.8,72.1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0946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9.9,70.9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9565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7.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5,87.7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2CA5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9009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84EF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91BE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19C5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F52D93" w:rsidRPr="001E4C8C" w14:paraId="741F3DC6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4D87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42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14DBC" w14:textId="5A06B212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FEC7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6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61.6,72.0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FF39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60.3,70.5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0B79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0,87.1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F8CCB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346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BC8B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5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7C34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CB66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22</w:t>
            </w:r>
          </w:p>
        </w:tc>
      </w:tr>
      <w:tr w:rsidR="00F52D93" w:rsidRPr="001E4C8C" w14:paraId="581D46D0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1CE63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10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796BE" w14:textId="2E8DE964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EA45A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6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8.3,76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40CC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5.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7.1,74.4)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B005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5.7,87.6)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DF8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4E4D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AC93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320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F15E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5</w:t>
            </w:r>
          </w:p>
        </w:tc>
      </w:tr>
      <w:tr w:rsidR="00F52D93" w:rsidRPr="001E4C8C" w14:paraId="35173E21" w14:textId="77777777" w:rsidTr="00536E7B">
        <w:trPr>
          <w:trHeight w:val="227"/>
        </w:trPr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328515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871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286993" w14:textId="3FF4ABD4" w:rsidR="00F52D93" w:rsidRPr="001E4C8C" w:rsidRDefault="000C2F6A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</w:pPr>
            <w:r w:rsidRPr="001E4C8C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12"/>
                <w:szCs w:val="12"/>
              </w:rPr>
              <w:t>Metropolitan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66D218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6.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60.8,73.3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96A43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61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56.3,67.5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2655A7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86.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br/>
              <w:t>(86.0,87.3)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0BDB0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9D07F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3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05D86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45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098CC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2B002" w14:textId="77777777" w:rsidR="00F52D93" w:rsidRPr="001E4C8C" w:rsidRDefault="00F52D93" w:rsidP="00F52D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-15</w:t>
            </w:r>
          </w:p>
        </w:tc>
      </w:tr>
    </w:tbl>
    <w:p w14:paraId="57B74623" w14:textId="02BE7106" w:rsidR="00A97367" w:rsidRPr="001E4C8C" w:rsidRDefault="00A97367" w:rsidP="00A97367">
      <w:pPr>
        <w:pStyle w:val="EndNoteBibliography"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  <w:i/>
          <w:iCs/>
        </w:rPr>
        <w:t>Notes.</w:t>
      </w:r>
      <w:r w:rsidRPr="001E4C8C">
        <w:rPr>
          <w:rFonts w:ascii="Times New Roman" w:hAnsi="Times New Roman" w:cs="Times New Roman"/>
        </w:rPr>
        <w:t xml:space="preserve"> CI = Confidence </w:t>
      </w:r>
      <w:r w:rsidR="0085111D" w:rsidRPr="001E4C8C">
        <w:rPr>
          <w:rFonts w:ascii="Times New Roman" w:hAnsi="Times New Roman" w:cs="Times New Roman"/>
        </w:rPr>
        <w:t>interval</w:t>
      </w:r>
      <w:r w:rsidRPr="001E4C8C">
        <w:rPr>
          <w:rFonts w:ascii="Times New Roman" w:hAnsi="Times New Roman" w:cs="Times New Roman"/>
        </w:rPr>
        <w:t>; CMF = Comparative mortality figure; LE = Life expectancy; SMR = Standardized mortality ratio.</w:t>
      </w:r>
    </w:p>
    <w:p w14:paraId="0CA4D4F7" w14:textId="31BB20FA" w:rsidR="0071131A" w:rsidRPr="001E4C8C" w:rsidRDefault="0071131A" w:rsidP="0071131A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lastRenderedPageBreak/>
        <w:t xml:space="preserve">SMR and CMF were </w:t>
      </w:r>
      <w:r w:rsidR="005D37B2" w:rsidRPr="001E4C8C">
        <w:rPr>
          <w:rFonts w:ascii="Times New Roman" w:hAnsi="Times New Roman" w:cs="Times New Roman"/>
        </w:rPr>
        <w:t>re</w:t>
      </w:r>
      <w:r w:rsidRPr="001E4C8C">
        <w:rPr>
          <w:rFonts w:ascii="Times New Roman" w:hAnsi="Times New Roman" w:cs="Times New Roman"/>
        </w:rPr>
        <w:t>scaled by multiplying by 100.</w:t>
      </w:r>
    </w:p>
    <w:p w14:paraId="7056BC15" w14:textId="77777777" w:rsidR="008F528C" w:rsidRPr="001E4C8C" w:rsidRDefault="008F528C" w:rsidP="008F528C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 w:hint="eastAsia"/>
        </w:rPr>
        <w:t>M</w:t>
      </w:r>
      <w:r w:rsidRPr="001E4C8C">
        <w:rPr>
          <w:rFonts w:ascii="Times New Roman" w:hAnsi="Times New Roman" w:cs="Times New Roman"/>
        </w:rPr>
        <w:t xml:space="preserve">etropolitan corresponds to </w:t>
      </w:r>
      <w:r w:rsidRPr="001E4C8C">
        <w:rPr>
          <w:rFonts w:ascii="Times New Roman" w:hAnsi="Times New Roman" w:cs="Times New Roman"/>
          <w:i/>
        </w:rPr>
        <w:t>dong</w:t>
      </w:r>
      <w:r w:rsidRPr="001E4C8C">
        <w:rPr>
          <w:rFonts w:ascii="Times New Roman" w:hAnsi="Times New Roman" w:cs="Times New Roman"/>
        </w:rPr>
        <w:t xml:space="preserve">, urban to </w:t>
      </w:r>
      <w:proofErr w:type="spellStart"/>
      <w:r w:rsidRPr="001E4C8C">
        <w:rPr>
          <w:rFonts w:ascii="Times New Roman" w:hAnsi="Times New Roman" w:cs="Times New Roman"/>
          <w:i/>
        </w:rPr>
        <w:t>eup</w:t>
      </w:r>
      <w:proofErr w:type="spellEnd"/>
      <w:r w:rsidRPr="001E4C8C">
        <w:rPr>
          <w:rFonts w:ascii="Times New Roman" w:hAnsi="Times New Roman" w:cs="Times New Roman"/>
        </w:rPr>
        <w:t xml:space="preserve">, and rural to </w:t>
      </w:r>
      <w:proofErr w:type="spellStart"/>
      <w:r w:rsidRPr="001E4C8C">
        <w:rPr>
          <w:rFonts w:ascii="Times New Roman" w:hAnsi="Times New Roman" w:cs="Times New Roman"/>
          <w:i/>
        </w:rPr>
        <w:t>myeon</w:t>
      </w:r>
      <w:proofErr w:type="spellEnd"/>
      <w:r w:rsidRPr="001E4C8C">
        <w:rPr>
          <w:rFonts w:ascii="Times New Roman" w:hAnsi="Times New Roman" w:cs="Times New Roman"/>
        </w:rPr>
        <w:t>.</w:t>
      </w:r>
    </w:p>
    <w:p w14:paraId="0A70C963" w14:textId="77777777" w:rsidR="003145E5" w:rsidRPr="001E4C8C" w:rsidRDefault="003145E5">
      <w:pPr>
        <w:widowControl/>
        <w:wordWrap/>
        <w:autoSpaceDE/>
        <w:autoSpaceDN/>
        <w:sectPr w:rsidR="003145E5" w:rsidRPr="001E4C8C" w:rsidSect="005F22EC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23EA951C" w14:textId="6D126E96" w:rsidR="0020171D" w:rsidRPr="001E4C8C" w:rsidRDefault="009470B8" w:rsidP="0020171D">
      <w:pPr>
        <w:keepNext/>
      </w:pPr>
      <w:r w:rsidRPr="001E4C8C">
        <w:rPr>
          <w:noProof/>
        </w:rPr>
        <w:lastRenderedPageBreak/>
        <w:drawing>
          <wp:inline distT="0" distB="0" distL="0" distR="0" wp14:anchorId="77296634" wp14:editId="5E97AE47">
            <wp:extent cx="8697595" cy="2339340"/>
            <wp:effectExtent l="0" t="0" r="8255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697595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72B36" w14:textId="07107353" w:rsidR="00FB0CFB" w:rsidRPr="001E4C8C" w:rsidRDefault="00B133DB" w:rsidP="008465A2">
      <w:pPr>
        <w:pStyle w:val="a5"/>
        <w:spacing w:line="276" w:lineRule="auto"/>
        <w:rPr>
          <w:rFonts w:ascii="Times New Roman" w:hAnsi="Times New Roman" w:cs="Times New Roman"/>
          <w:b w:val="0"/>
          <w:bCs w:val="0"/>
        </w:rPr>
      </w:pPr>
      <w:r w:rsidRPr="001E4C8C">
        <w:rPr>
          <w:rFonts w:ascii="Times New Roman" w:hAnsi="Times New Roman" w:cs="Times New Roman"/>
        </w:rPr>
        <w:t>Supplementary Figure 2</w:t>
      </w:r>
      <w:r w:rsidR="0020171D" w:rsidRPr="001E4C8C">
        <w:rPr>
          <w:rFonts w:ascii="Times New Roman" w:hAnsi="Times New Roman" w:cs="Times New Roman"/>
        </w:rPr>
        <w:t xml:space="preserve">. </w:t>
      </w:r>
      <w:r w:rsidR="00571B2D" w:rsidRPr="001E4C8C">
        <w:rPr>
          <w:rFonts w:ascii="Times New Roman" w:hAnsi="Times New Roman" w:cs="Times New Roman"/>
          <w:b w:val="0"/>
          <w:bCs w:val="0"/>
        </w:rPr>
        <w:t>Scatter plots and correlation coefficients [r] for SMR, CMF</w:t>
      </w:r>
      <w:r w:rsidR="009D79AE" w:rsidRPr="001E4C8C">
        <w:rPr>
          <w:rFonts w:ascii="Times New Roman" w:hAnsi="Times New Roman" w:cs="Times New Roman"/>
          <w:b w:val="0"/>
          <w:bCs w:val="0"/>
        </w:rPr>
        <w:t>,</w:t>
      </w:r>
      <w:r w:rsidR="00571B2D" w:rsidRPr="001E4C8C">
        <w:rPr>
          <w:rFonts w:ascii="Times New Roman" w:hAnsi="Times New Roman" w:cs="Times New Roman"/>
          <w:b w:val="0"/>
          <w:bCs w:val="0"/>
        </w:rPr>
        <w:t xml:space="preserve"> and LE </w:t>
      </w:r>
      <w:r w:rsidR="005E4F75" w:rsidRPr="001E4C8C">
        <w:rPr>
          <w:rFonts w:ascii="Times New Roman" w:hAnsi="Times New Roman" w:cs="Times New Roman"/>
          <w:b w:val="0"/>
          <w:bCs w:val="0"/>
        </w:rPr>
        <w:t>over</w:t>
      </w:r>
      <w:r w:rsidR="00C55CE2" w:rsidRPr="001E4C8C">
        <w:rPr>
          <w:rFonts w:ascii="Times New Roman" w:hAnsi="Times New Roman" w:cs="Times New Roman"/>
          <w:b w:val="0"/>
          <w:bCs w:val="0"/>
        </w:rPr>
        <w:t xml:space="preserve"> </w:t>
      </w:r>
      <w:r w:rsidR="005E4F75" w:rsidRPr="001E4C8C">
        <w:rPr>
          <w:rFonts w:ascii="Times New Roman" w:hAnsi="Times New Roman" w:cs="Times New Roman"/>
          <w:b w:val="0"/>
          <w:bCs w:val="0"/>
        </w:rPr>
        <w:t xml:space="preserve">all areas and </w:t>
      </w:r>
      <w:r w:rsidR="00571B2D" w:rsidRPr="001E4C8C">
        <w:rPr>
          <w:rFonts w:ascii="Times New Roman" w:hAnsi="Times New Roman" w:cs="Times New Roman"/>
          <w:b w:val="0"/>
          <w:bCs w:val="0"/>
        </w:rPr>
        <w:t xml:space="preserve">stratified by </w:t>
      </w:r>
      <w:r w:rsidR="0084544E" w:rsidRPr="001E4C8C">
        <w:rPr>
          <w:rFonts w:ascii="Times New Roman" w:hAnsi="Times New Roman" w:cs="Times New Roman"/>
          <w:b w:val="0"/>
          <w:bCs w:val="0"/>
        </w:rPr>
        <w:t>urbanity</w:t>
      </w:r>
      <w:r w:rsidR="00571B2D" w:rsidRPr="001E4C8C">
        <w:rPr>
          <w:rFonts w:ascii="Times New Roman" w:hAnsi="Times New Roman" w:cs="Times New Roman"/>
          <w:b w:val="0"/>
          <w:bCs w:val="0"/>
        </w:rPr>
        <w:t xml:space="preserve">: </w:t>
      </w:r>
      <w:r w:rsidR="0085111D" w:rsidRPr="001E4C8C">
        <w:rPr>
          <w:rFonts w:ascii="Times New Roman" w:hAnsi="Times New Roman" w:cs="Times New Roman"/>
          <w:b w:val="0"/>
          <w:bCs w:val="0"/>
        </w:rPr>
        <w:t xml:space="preserve">findings </w:t>
      </w:r>
      <w:r w:rsidR="00571B2D" w:rsidRPr="001E4C8C">
        <w:rPr>
          <w:rFonts w:ascii="Times New Roman" w:hAnsi="Times New Roman" w:cs="Times New Roman"/>
          <w:b w:val="0"/>
          <w:bCs w:val="0"/>
        </w:rPr>
        <w:t>from the National Health Information Database of Korea, 2013–2017.</w:t>
      </w:r>
    </w:p>
    <w:p w14:paraId="05F1A0DF" w14:textId="61BCDB3E" w:rsidR="00BC44D1" w:rsidRPr="001E4C8C" w:rsidRDefault="00BC44D1" w:rsidP="00BC44D1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  <w:i/>
          <w:iCs/>
        </w:rPr>
        <w:t>Notes.</w:t>
      </w:r>
      <w:r w:rsidRPr="001E4C8C">
        <w:rPr>
          <w:rFonts w:ascii="Times New Roman" w:hAnsi="Times New Roman" w:cs="Times New Roman"/>
        </w:rPr>
        <w:t xml:space="preserve"> CMF = Comparative mortality figure; LE = Life expectancy; SMR = Standardized mortality ratio.</w:t>
      </w:r>
    </w:p>
    <w:p w14:paraId="79040767" w14:textId="234CE869" w:rsidR="003E4C9B" w:rsidRPr="001E4C8C" w:rsidRDefault="003E4C9B" w:rsidP="003E4C9B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t xml:space="preserve">SMR and CMF were </w:t>
      </w:r>
      <w:r w:rsidR="00F255E6" w:rsidRPr="001E4C8C">
        <w:rPr>
          <w:rFonts w:ascii="Times New Roman" w:hAnsi="Times New Roman" w:cs="Times New Roman"/>
        </w:rPr>
        <w:t>re</w:t>
      </w:r>
      <w:r w:rsidRPr="001E4C8C">
        <w:rPr>
          <w:rFonts w:ascii="Times New Roman" w:hAnsi="Times New Roman" w:cs="Times New Roman"/>
        </w:rPr>
        <w:t>scaled by multiplying by 100.</w:t>
      </w:r>
    </w:p>
    <w:p w14:paraId="5D873276" w14:textId="77777777" w:rsidR="002B5541" w:rsidRPr="001E4C8C" w:rsidRDefault="002B5541" w:rsidP="002B5541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 w:hint="eastAsia"/>
        </w:rPr>
        <w:t>M</w:t>
      </w:r>
      <w:r w:rsidRPr="001E4C8C">
        <w:rPr>
          <w:rFonts w:ascii="Times New Roman" w:hAnsi="Times New Roman" w:cs="Times New Roman"/>
        </w:rPr>
        <w:t xml:space="preserve">etropolitan corresponds to </w:t>
      </w:r>
      <w:r w:rsidRPr="001E4C8C">
        <w:rPr>
          <w:rFonts w:ascii="Times New Roman" w:hAnsi="Times New Roman" w:cs="Times New Roman"/>
          <w:i/>
        </w:rPr>
        <w:t>dong</w:t>
      </w:r>
      <w:r w:rsidRPr="001E4C8C">
        <w:rPr>
          <w:rFonts w:ascii="Times New Roman" w:hAnsi="Times New Roman" w:cs="Times New Roman"/>
        </w:rPr>
        <w:t xml:space="preserve">, urban to </w:t>
      </w:r>
      <w:proofErr w:type="spellStart"/>
      <w:r w:rsidRPr="001E4C8C">
        <w:rPr>
          <w:rFonts w:ascii="Times New Roman" w:hAnsi="Times New Roman" w:cs="Times New Roman"/>
          <w:i/>
        </w:rPr>
        <w:t>eup</w:t>
      </w:r>
      <w:proofErr w:type="spellEnd"/>
      <w:r w:rsidRPr="001E4C8C">
        <w:rPr>
          <w:rFonts w:ascii="Times New Roman" w:hAnsi="Times New Roman" w:cs="Times New Roman"/>
        </w:rPr>
        <w:t xml:space="preserve">, and rural to </w:t>
      </w:r>
      <w:proofErr w:type="spellStart"/>
      <w:r w:rsidRPr="001E4C8C">
        <w:rPr>
          <w:rFonts w:ascii="Times New Roman" w:hAnsi="Times New Roman" w:cs="Times New Roman"/>
          <w:i/>
        </w:rPr>
        <w:t>myeon</w:t>
      </w:r>
      <w:proofErr w:type="spellEnd"/>
      <w:r w:rsidRPr="001E4C8C">
        <w:rPr>
          <w:rFonts w:ascii="Times New Roman" w:hAnsi="Times New Roman" w:cs="Times New Roman"/>
        </w:rPr>
        <w:t>.</w:t>
      </w:r>
    </w:p>
    <w:p w14:paraId="1D670E1D" w14:textId="77777777" w:rsidR="006D0BD7" w:rsidRPr="001E4C8C" w:rsidRDefault="006D0BD7">
      <w:pPr>
        <w:widowControl/>
        <w:wordWrap/>
        <w:autoSpaceDE/>
        <w:autoSpaceDN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br w:type="page"/>
      </w:r>
    </w:p>
    <w:p w14:paraId="2B5FC695" w14:textId="6A8D219C" w:rsidR="006D0BD7" w:rsidRPr="001E4C8C" w:rsidRDefault="00904236" w:rsidP="00447D0C">
      <w:pPr>
        <w:pStyle w:val="a5"/>
        <w:keepNext/>
        <w:spacing w:line="360" w:lineRule="auto"/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lastRenderedPageBreak/>
        <w:t xml:space="preserve">Supplementary </w:t>
      </w:r>
      <w:r w:rsidR="006D0BD7" w:rsidRPr="001E4C8C">
        <w:rPr>
          <w:rFonts w:ascii="Times New Roman" w:hAnsi="Times New Roman" w:cs="Times New Roman"/>
        </w:rPr>
        <w:t xml:space="preserve">Table </w:t>
      </w:r>
      <w:r w:rsidR="0079024C" w:rsidRPr="001E4C8C">
        <w:rPr>
          <w:rFonts w:ascii="Times New Roman" w:hAnsi="Times New Roman" w:cs="Times New Roman"/>
        </w:rPr>
        <w:t>6</w:t>
      </w:r>
      <w:r w:rsidRPr="001E4C8C">
        <w:rPr>
          <w:rFonts w:ascii="Times New Roman" w:hAnsi="Times New Roman" w:cs="Times New Roman"/>
        </w:rPr>
        <w:t>.</w:t>
      </w:r>
      <w:r w:rsidR="00447D0C" w:rsidRPr="001E4C8C">
        <w:rPr>
          <w:rFonts w:ascii="Times New Roman" w:hAnsi="Times New Roman" w:cs="Times New Roman"/>
        </w:rPr>
        <w:t xml:space="preserve"> </w:t>
      </w:r>
      <w:r w:rsidR="00F47631" w:rsidRPr="001E4C8C">
        <w:rPr>
          <w:rFonts w:ascii="Times New Roman" w:hAnsi="Times New Roman" w:cs="Times New Roman"/>
          <w:b w:val="0"/>
          <w:bCs w:val="0"/>
        </w:rPr>
        <w:t>Age structure, o</w:t>
      </w:r>
      <w:r w:rsidR="00447D0C" w:rsidRPr="001E4C8C">
        <w:rPr>
          <w:rFonts w:ascii="Times New Roman" w:hAnsi="Times New Roman" w:cs="Times New Roman"/>
          <w:b w:val="0"/>
          <w:bCs w:val="0"/>
        </w:rPr>
        <w:t>bserved and expected death</w:t>
      </w:r>
      <w:r w:rsidR="001F6D88" w:rsidRPr="001E4C8C">
        <w:rPr>
          <w:rFonts w:ascii="Times New Roman" w:hAnsi="Times New Roman" w:cs="Times New Roman"/>
          <w:b w:val="0"/>
          <w:bCs w:val="0"/>
        </w:rPr>
        <w:t>s</w:t>
      </w:r>
      <w:r w:rsidR="00447D0C" w:rsidRPr="001E4C8C">
        <w:rPr>
          <w:rFonts w:ascii="Times New Roman" w:hAnsi="Times New Roman" w:cs="Times New Roman"/>
          <w:b w:val="0"/>
          <w:bCs w:val="0"/>
        </w:rPr>
        <w:t xml:space="preserve"> using national age-specific mortality in 2015 and age-specific mortality of the </w:t>
      </w:r>
      <w:r w:rsidR="00F47631" w:rsidRPr="001E4C8C">
        <w:rPr>
          <w:rFonts w:ascii="Times New Roman" w:hAnsi="Times New Roman" w:cs="Times New Roman"/>
          <w:b w:val="0"/>
          <w:bCs w:val="0"/>
        </w:rPr>
        <w:t>standard population</w:t>
      </w:r>
      <w:r w:rsidR="00840B8C" w:rsidRPr="001E4C8C">
        <w:rPr>
          <w:rFonts w:ascii="Times New Roman" w:hAnsi="Times New Roman" w:cs="Times New Roman"/>
          <w:b w:val="0"/>
          <w:bCs w:val="0"/>
        </w:rPr>
        <w:t>, and their differences</w:t>
      </w:r>
      <w:r w:rsidR="00447D0C" w:rsidRPr="001E4C8C">
        <w:rPr>
          <w:rFonts w:ascii="Times New Roman" w:hAnsi="Times New Roman" w:cs="Times New Roman"/>
          <w:b w:val="0"/>
          <w:bCs w:val="0"/>
        </w:rPr>
        <w:t xml:space="preserve"> in small-areas with </w:t>
      </w:r>
      <w:r w:rsidR="00D51245" w:rsidRPr="001E4C8C">
        <w:rPr>
          <w:rFonts w:ascii="Times New Roman" w:hAnsi="Times New Roman" w:cs="Times New Roman"/>
          <w:b w:val="0"/>
          <w:bCs w:val="0"/>
        </w:rPr>
        <w:t xml:space="preserve">the </w:t>
      </w:r>
      <w:r w:rsidR="00447D0C" w:rsidRPr="001E4C8C">
        <w:rPr>
          <w:rFonts w:ascii="Times New Roman" w:hAnsi="Times New Roman" w:cs="Times New Roman"/>
          <w:b w:val="0"/>
          <w:bCs w:val="0"/>
        </w:rPr>
        <w:t>minimum, maximum</w:t>
      </w:r>
      <w:r w:rsidR="00D51245" w:rsidRPr="001E4C8C">
        <w:rPr>
          <w:rFonts w:ascii="Times New Roman" w:hAnsi="Times New Roman" w:cs="Times New Roman"/>
          <w:b w:val="0"/>
          <w:bCs w:val="0"/>
        </w:rPr>
        <w:t>,</w:t>
      </w:r>
      <w:r w:rsidR="00E060F4" w:rsidRPr="001E4C8C">
        <w:rPr>
          <w:rFonts w:ascii="Times New Roman" w:hAnsi="Times New Roman" w:cs="Times New Roman"/>
          <w:b w:val="0"/>
          <w:bCs w:val="0"/>
        </w:rPr>
        <w:t xml:space="preserve"> and median SMR</w:t>
      </w:r>
      <w:r w:rsidR="00EA6741" w:rsidRPr="001E4C8C">
        <w:rPr>
          <w:rFonts w:ascii="Times New Roman" w:hAnsi="Times New Roman" w:cs="Times New Roman"/>
          <w:b w:val="0"/>
          <w:bCs w:val="0"/>
        </w:rPr>
        <w:t>: findings from the National Health Information Database of Korea, 2013–2017</w:t>
      </w:r>
    </w:p>
    <w:tbl>
      <w:tblPr>
        <w:tblW w:w="1371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72"/>
        <w:gridCol w:w="841"/>
        <w:gridCol w:w="855"/>
        <w:gridCol w:w="851"/>
        <w:gridCol w:w="283"/>
        <w:gridCol w:w="709"/>
        <w:gridCol w:w="747"/>
        <w:gridCol w:w="831"/>
        <w:gridCol w:w="832"/>
        <w:gridCol w:w="283"/>
        <w:gridCol w:w="815"/>
        <w:gridCol w:w="815"/>
        <w:gridCol w:w="815"/>
        <w:gridCol w:w="816"/>
        <w:gridCol w:w="218"/>
        <w:gridCol w:w="858"/>
        <w:gridCol w:w="858"/>
        <w:gridCol w:w="858"/>
        <w:gridCol w:w="859"/>
      </w:tblGrid>
      <w:tr w:rsidR="00FC5C93" w:rsidRPr="001E4C8C" w14:paraId="1656160A" w14:textId="77777777" w:rsidTr="00FE695C">
        <w:trPr>
          <w:trHeight w:val="567"/>
          <w:tblHeader/>
        </w:trPr>
        <w:tc>
          <w:tcPr>
            <w:tcW w:w="57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40BC7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Age group</w:t>
            </w:r>
          </w:p>
        </w:tc>
        <w:tc>
          <w:tcPr>
            <w:tcW w:w="84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937EA" w14:textId="77777777" w:rsidR="005368F7" w:rsidRPr="001E4C8C" w:rsidRDefault="005368F7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 xml:space="preserve"> Age-specific mortality of the SP </w:t>
            </w:r>
          </w:p>
          <w:p w14:paraId="0AF128AB" w14:textId="77777777" w:rsidR="005368F7" w:rsidRPr="001E4C8C" w:rsidRDefault="005368F7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  <w:p w14:paraId="72A486CA" w14:textId="7CA2C1C9" w:rsidR="00441887" w:rsidRPr="001E4C8C" w:rsidRDefault="00441887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(1)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246F" w14:textId="5AD83723" w:rsidR="00AE3BE6" w:rsidRPr="001E4C8C" w:rsidRDefault="005368F7" w:rsidP="005368F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National age-specific mortality in 2015</w:t>
            </w:r>
          </w:p>
          <w:p w14:paraId="2CD3E7BF" w14:textId="7BC67400" w:rsidR="00441887" w:rsidRPr="001E4C8C" w:rsidRDefault="00441887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(2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E67AC" w14:textId="31D1965D" w:rsidR="00FC5C93" w:rsidRPr="001E4C8C" w:rsidRDefault="00441887" w:rsidP="005368F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18"/>
              </w:rPr>
              <w:t>(</w:t>
            </w:r>
            <w:r w:rsidR="005368F7"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18"/>
              </w:rPr>
              <w:t>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18"/>
              </w:rPr>
              <w:t>)-(</w:t>
            </w:r>
            <w:r w:rsidR="005368F7"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18"/>
              </w:rPr>
              <w:t>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18"/>
              </w:rPr>
              <w:t>)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C10CC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 xml:space="preserve">　</w:t>
            </w:r>
          </w:p>
        </w:tc>
        <w:tc>
          <w:tcPr>
            <w:tcW w:w="311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6D1761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udy population 1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EA10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326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EE2B2D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udy population 2</w:t>
            </w:r>
          </w:p>
        </w:tc>
        <w:tc>
          <w:tcPr>
            <w:tcW w:w="21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1C24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734CCC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tudy population 3</w:t>
            </w:r>
          </w:p>
        </w:tc>
      </w:tr>
      <w:tr w:rsidR="00FE695C" w:rsidRPr="001E4C8C" w14:paraId="2666B101" w14:textId="77777777" w:rsidTr="00AF01C9">
        <w:trPr>
          <w:trHeight w:val="567"/>
          <w:tblHeader/>
        </w:trPr>
        <w:tc>
          <w:tcPr>
            <w:tcW w:w="572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982EA2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4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41F51D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65218A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C49A54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615145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DFA164" w14:textId="77777777" w:rsidR="00D1301F" w:rsidRDefault="00441887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  <w:t>POP</w:t>
            </w:r>
          </w:p>
          <w:p w14:paraId="6C77AC37" w14:textId="3D3C92FC" w:rsidR="00FC5C93" w:rsidRPr="001E4C8C" w:rsidRDefault="00D1301F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  <w:t>(%)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16A667" w14:textId="38795CC6" w:rsidR="00FC5C93" w:rsidRPr="001E4C8C" w:rsidRDefault="00912E5B" w:rsidP="00912E5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EXP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FA90F6" w14:textId="78CCCB93" w:rsidR="00FC5C93" w:rsidRPr="001E4C8C" w:rsidRDefault="00912E5B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OBS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CD7139" w14:textId="77777777" w:rsidR="00FC5C93" w:rsidRPr="001E4C8C" w:rsidRDefault="00CD6AC2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EXP</w:t>
            </w:r>
            <w:r w:rsidR="00FC5C93"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OBS</w:t>
            </w:r>
          </w:p>
          <w:p w14:paraId="40981B83" w14:textId="75AB706D" w:rsidR="000A51F6" w:rsidRPr="001E4C8C" w:rsidRDefault="000A51F6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(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44B08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DEF95A" w14:textId="77777777" w:rsidR="00FC5C93" w:rsidRDefault="00441887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  <w:t>POP</w:t>
            </w:r>
          </w:p>
          <w:p w14:paraId="709F2E98" w14:textId="3EABB724" w:rsidR="00D1301F" w:rsidRPr="001E4C8C" w:rsidRDefault="00D1301F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CB825E" w14:textId="4D8B03C3" w:rsidR="00FC5C93" w:rsidRPr="001E4C8C" w:rsidRDefault="004D2D89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EXP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552173" w14:textId="341F42E6" w:rsidR="00FC5C93" w:rsidRPr="001E4C8C" w:rsidRDefault="004D2D89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OBS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DF30B0" w14:textId="77777777" w:rsidR="00FC5C93" w:rsidRPr="001E4C8C" w:rsidRDefault="0054554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EX</w:t>
            </w:r>
            <w:r w:rsidR="00FC5C93"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P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-OBS</w:t>
            </w:r>
          </w:p>
          <w:p w14:paraId="5BF0EF53" w14:textId="15E42F03" w:rsidR="000A51F6" w:rsidRPr="001E4C8C" w:rsidRDefault="000A51F6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(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%)</w:t>
            </w:r>
          </w:p>
        </w:tc>
        <w:tc>
          <w:tcPr>
            <w:tcW w:w="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1A25FC" w14:textId="77777777" w:rsidR="00FC5C93" w:rsidRPr="001E4C8C" w:rsidRDefault="00FC5C93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8A6BAE" w14:textId="77777777" w:rsidR="00FC5C93" w:rsidRDefault="00441887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4"/>
              </w:rPr>
              <w:t>POP</w:t>
            </w:r>
          </w:p>
          <w:p w14:paraId="172FFE6E" w14:textId="1AFE1B1A" w:rsidR="00D1301F" w:rsidRPr="001E4C8C" w:rsidRDefault="00D1301F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%)</w:t>
            </w:r>
            <w:bookmarkStart w:id="0" w:name="_GoBack"/>
            <w:bookmarkEnd w:id="0"/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40792F" w14:textId="51231560" w:rsidR="00FC5C93" w:rsidRPr="001E4C8C" w:rsidRDefault="004D2D89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EX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75D4E4" w14:textId="48C96316" w:rsidR="00FC5C93" w:rsidRPr="001E4C8C" w:rsidRDefault="00AF01C9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OBS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7F9247" w14:textId="77777777" w:rsidR="00FC5C93" w:rsidRPr="001E4C8C" w:rsidRDefault="00DE31E2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EXP-OBS</w:t>
            </w:r>
          </w:p>
          <w:p w14:paraId="16752059" w14:textId="4537B32C" w:rsidR="000A51F6" w:rsidRPr="001E4C8C" w:rsidRDefault="000A51F6" w:rsidP="00FC5C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(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%)</w:t>
            </w:r>
          </w:p>
        </w:tc>
      </w:tr>
      <w:tr w:rsidR="00CD67EE" w:rsidRPr="001E4C8C" w14:paraId="24E84C6E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12F7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668E7" w14:textId="73937E4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57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3581C" w14:textId="08F149B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2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7FD1E" w14:textId="13C83A1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-0.0022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644A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4DC4A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2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3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3D514" w14:textId="5D1D134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7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B24411" w14:textId="150D31F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35</w:t>
            </w:r>
          </w:p>
        </w:tc>
        <w:tc>
          <w:tcPr>
            <w:tcW w:w="8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A3E49" w14:textId="79B292F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0.2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4.0)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41E9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F700F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7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4)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ED00B7" w14:textId="1ECFF08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50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411F0F" w14:textId="25D7388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46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14D3A" w14:textId="37AFC71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1.9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9.6)</w:t>
            </w:r>
          </w:p>
        </w:tc>
        <w:tc>
          <w:tcPr>
            <w:tcW w:w="2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C8E8D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580F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01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0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0E04A" w14:textId="0CD52DA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5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953F2" w14:textId="13D9E54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86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63551" w14:textId="4D8B32D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2.2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30.0)</w:t>
            </w:r>
          </w:p>
        </w:tc>
      </w:tr>
      <w:tr w:rsidR="00CD67EE" w:rsidRPr="001E4C8C" w14:paraId="1400C2F5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8CFE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-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DD199" w14:textId="7C6018B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14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EC966" w14:textId="2BA66E9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6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140C5" w14:textId="0009959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-0.0005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EA30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0243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4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3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B586E" w14:textId="3F78848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9C621C" w14:textId="3642F8C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C803F" w14:textId="3687256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0.2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4.1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0D3F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FA35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31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9.1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39EB77" w14:textId="2A4BB25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3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0B0A2D" w14:textId="4CA1808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52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220F1" w14:textId="6D752F9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1.1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4.6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60B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8476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59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4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84A35" w14:textId="6944F12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5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39C88" w14:textId="293D6B3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35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8FFF9" w14:textId="39E1525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1.8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24.3)</w:t>
            </w:r>
          </w:p>
        </w:tc>
      </w:tr>
      <w:tr w:rsidR="00CD67EE" w:rsidRPr="001E4C8C" w14:paraId="2E2BD0EC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4002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-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5C4A2" w14:textId="0DA059C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0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5622D" w14:textId="2AED60A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0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444B2" w14:textId="2652E94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C2D2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D8F8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7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.1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8918A0" w14:textId="0D80CF5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826406" w14:textId="424F6DB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4395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0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8551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4F35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6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B88CAE" w14:textId="350606D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F99FB2" w14:textId="6ACD2FF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010C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0.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0AD6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A60ED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83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7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549A1" w14:textId="14E33ED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3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65DB0" w14:textId="344642E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34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4E542" w14:textId="1420C52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1)</w:t>
            </w:r>
          </w:p>
        </w:tc>
      </w:tr>
      <w:tr w:rsidR="00CD67EE" w:rsidRPr="001E4C8C" w14:paraId="34657B6C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AAD3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0-1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35198" w14:textId="5BA0FD8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0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E2CC8" w14:textId="6FA20A0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0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8B21A" w14:textId="30F5837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540D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4AD07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32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2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4EBF63" w14:textId="219EFB1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10E445" w14:textId="7C30195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22AD2" w14:textId="77D80D6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2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888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EFBB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0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.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B1ABB" w14:textId="4340CE9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ED58D1" w14:textId="5CB6A81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51E7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0.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D10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9F78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22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4.0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9D007" w14:textId="6CEE1B9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4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EA284" w14:textId="0681FE7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36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D7319" w14:textId="4837173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5)</w:t>
            </w:r>
          </w:p>
        </w:tc>
      </w:tr>
      <w:tr w:rsidR="00CD67EE" w:rsidRPr="001E4C8C" w14:paraId="380E07B7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CA2F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5-1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3E70C" w14:textId="4A2B4D3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25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3759F" w14:textId="3666EE0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452CB" w14:textId="63FC288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8FD27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49EF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12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1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53C68B" w14:textId="6B13B44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5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4A7A7" w14:textId="5C49B42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07B3F" w14:textId="203DA46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3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507F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F4DB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11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4.4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B66915" w14:textId="2841DC4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2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A3C85" w14:textId="665A85F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2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097C1" w14:textId="43AEBDB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2.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8DF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6430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83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6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66A1D" w14:textId="05A4474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4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B1BD10" w14:textId="440C3E4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2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F098B" w14:textId="04829AD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2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2)</w:t>
            </w:r>
          </w:p>
        </w:tc>
      </w:tr>
      <w:tr w:rsidR="00CD67EE" w:rsidRPr="001E4C8C" w14:paraId="06BBF27D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AD8B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0-2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99BA9" w14:textId="7A3EAFD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34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5636E" w14:textId="25C673C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46647" w14:textId="7E71754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47A4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2B587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62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6.4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1AD26F" w14:textId="6DF85C4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8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7D6B9" w14:textId="12909B2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8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54E5A" w14:textId="3F83040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4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B8FA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4273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03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81E99C" w14:textId="01AB975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6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EBE416" w14:textId="39D337B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6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9CE60" w14:textId="21B01E6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1.0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EFD1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F0D8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61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7.3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6CF27" w14:textId="0A4EE18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5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61213" w14:textId="24BDE6D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51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051BA" w14:textId="217AAEE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1)</w:t>
            </w:r>
          </w:p>
        </w:tc>
      </w:tr>
      <w:tr w:rsidR="00CD67EE" w:rsidRPr="001E4C8C" w14:paraId="4C2C2AF3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2557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5-2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49416" w14:textId="51EBC78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46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1E723" w14:textId="4953C4E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CE6B5" w14:textId="62F7A6E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-0.0000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B820D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8ED7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35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7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A9F4F" w14:textId="6BF961D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0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CE7291" w14:textId="509BF07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DE87C" w14:textId="5F9A5A3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0.0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0.3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CC5A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73AA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47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3.6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7238A4" w14:textId="2ED8888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6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F3BDDA" w14:textId="770E3F0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6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7189A" w14:textId="7C8BD70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0.0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C5ED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10A3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79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7.4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18FC9" w14:textId="0F2EF27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61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5E784" w14:textId="244E613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68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F7019" w14:textId="7A949F5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0.0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1.0)</w:t>
            </w:r>
          </w:p>
        </w:tc>
      </w:tr>
      <w:tr w:rsidR="00CD67EE" w:rsidRPr="001E4C8C" w14:paraId="7BB2824E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88B23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0-3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E95E9" w14:textId="5D5287B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62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9B71A" w14:textId="2DB67DB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247C5" w14:textId="329BB28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83CFD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8897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52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6.1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DE1549" w14:textId="592A6E2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57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E36BD0" w14:textId="0965F1C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5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BB952" w14:textId="0FF5B12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5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13F7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C2C9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96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9.5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E82159" w14:textId="43FB03F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0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405E8" w14:textId="7894C28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0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3866C" w14:textId="1BC4C71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2.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C1B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2C533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975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9.3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10E45" w14:textId="1719048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.0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D23C4" w14:textId="6DF32B0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.95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1E09C" w14:textId="32B2D5F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6)</w:t>
            </w:r>
          </w:p>
        </w:tc>
      </w:tr>
      <w:tr w:rsidR="00CD67EE" w:rsidRPr="001E4C8C" w14:paraId="533D15A0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DEF0A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5-3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7FA20" w14:textId="422E6DF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85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3468A" w14:textId="4D0158C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0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85D65A" w14:textId="12203E0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D19B3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FF48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43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9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645BF8" w14:textId="4BD0EFA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07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292823" w14:textId="26F86D1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9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5A80C" w14:textId="3544156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8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AC5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BCF6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71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.7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1A2A6" w14:textId="0FD4899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3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09A587" w14:textId="7DF8F20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1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00330" w14:textId="671682F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6.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7056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8214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35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0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0A1B6" w14:textId="35CF1FC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.1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8C0ED" w14:textId="24C78FE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.68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DF6AD" w14:textId="11C7C95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4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5)</w:t>
            </w:r>
          </w:p>
        </w:tc>
      </w:tr>
      <w:tr w:rsidR="00CD67EE" w:rsidRPr="001E4C8C" w14:paraId="1A7FBF64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37F9A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0-4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3270B" w14:textId="0A3DBD2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12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D7A49" w14:textId="47B7A3D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1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8F937" w14:textId="3D9CC96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DA3C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FBE6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01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7.3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7BA4D" w14:textId="29862AC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8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2E9BF" w14:textId="237E5F2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7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E330E" w14:textId="1CDBBF3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5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984CA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8180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45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7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2E3B1A" w14:textId="67AFB57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8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9E32C9" w14:textId="526A60D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8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EF06E" w14:textId="65AB0DC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2.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A9AA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B02A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91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7.6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1BDA7" w14:textId="66022D3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0.2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5623E" w14:textId="16E8664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9.94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6D5AA" w14:textId="3883C93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2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5)</w:t>
            </w:r>
          </w:p>
        </w:tc>
      </w:tr>
      <w:tr w:rsidR="00CD67EE" w:rsidRPr="001E4C8C" w14:paraId="698C0D7D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E10A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5-4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0DE42" w14:textId="7D8E56E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20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B67CA" w14:textId="6B14FE8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1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973BF" w14:textId="25A15A4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A252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11CE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58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7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FB608" w14:textId="1B235FE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.1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673D3F" w14:textId="42162E4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59F09" w14:textId="683D907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7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ED9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0B09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38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4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34D53" w14:textId="5AD2160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7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A3308" w14:textId="5612180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73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4977F" w14:textId="6E3B7EA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2.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919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23F6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09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7.7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60077" w14:textId="7C8D8BB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6.2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CD715" w14:textId="6CA7EDE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5.97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4123A" w14:textId="32CA850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2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5)</w:t>
            </w:r>
          </w:p>
        </w:tc>
      </w:tr>
      <w:tr w:rsidR="00CD67EE" w:rsidRPr="001E4C8C" w14:paraId="19199285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EE6D1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lastRenderedPageBreak/>
              <w:t>50-5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D09A4" w14:textId="58A8148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305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7A814" w14:textId="1F75DE0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2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7D665" w14:textId="266FA38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0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88CF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513B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20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.2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1F798" w14:textId="3723957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2.8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47131" w14:textId="67FAD12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2.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718B9" w14:textId="412CA18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3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5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6CB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B282F7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58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6.2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570E34" w14:textId="48A435C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.8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C8BDE1" w14:textId="0F2FE0E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.6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9242D" w14:textId="7B76A8D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6.5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D981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121C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930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9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953DD" w14:textId="5D35EB8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8.3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32233" w14:textId="015EC7C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7.50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B3BAFE" w14:textId="1E5DBBF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8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1.0)</w:t>
            </w:r>
          </w:p>
        </w:tc>
      </w:tr>
      <w:tr w:rsidR="00CD67EE" w:rsidRPr="001E4C8C" w14:paraId="6710401C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6C68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5-5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B8E3F" w14:textId="4327BB8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428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CF939" w14:textId="07D2BF8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4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9206F4" w14:textId="753EF28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1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1933D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A416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35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.5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4C201A" w14:textId="6B2A8B1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8.6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85FE2" w14:textId="1C35CFA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8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34429" w14:textId="5A3BBF7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5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0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915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5A1A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07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4.2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73340" w14:textId="5EAF08D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.6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95DED6" w14:textId="3AD34E5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.4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2A79D" w14:textId="1237B70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6.2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ECD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F579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95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5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00104" w14:textId="7899AA9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8.3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B3C309" w14:textId="2C22154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7.23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DD5D0" w14:textId="0D01314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1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4.8)</w:t>
            </w:r>
          </w:p>
        </w:tc>
      </w:tr>
      <w:tr w:rsidR="00CD67EE" w:rsidRPr="001E4C8C" w14:paraId="43EE6DE1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8712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0-6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AA09E" w14:textId="6652375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631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09C26" w14:textId="3B0A7ED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6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333F9" w14:textId="34907C0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1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DACF3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0C9C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56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6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9DFE3" w14:textId="5A26D16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2.5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EEE654" w14:textId="576D273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1.9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6D658" w14:textId="4E84DDB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5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8.5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BFCA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F8FB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6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.2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D8FF2D" w14:textId="7BF26D1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5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C234D1" w14:textId="57712C5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.50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11D19" w14:textId="7E75D55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4.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4CD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6F424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37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6.1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4F6E85" w14:textId="3A31D85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0.2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FC965" w14:textId="3297EAD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9.20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E02CF" w14:textId="01CC20E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0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3.8)</w:t>
            </w:r>
          </w:p>
        </w:tc>
      </w:tr>
      <w:tr w:rsidR="00CD67EE" w:rsidRPr="001E4C8C" w14:paraId="336458DB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A30C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5-6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ED6B5" w14:textId="7B228DE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98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F9401" w14:textId="1CB13EC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094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DB152" w14:textId="423E2AE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4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8712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9C14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77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6.7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77BD85" w14:textId="1E3CA44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7.4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E682B" w14:textId="118757F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6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EECB8" w14:textId="67EEC83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2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8.6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C4A6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F192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7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1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3B3F3" w14:textId="1E4F7DB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7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7B2427" w14:textId="2BBE92B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59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6D2D2" w14:textId="0987761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5.8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964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FC39B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634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4.4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03C50" w14:textId="2546578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5.85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6A06D" w14:textId="0918099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3.7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56DDC" w14:textId="0F16E29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1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8.1)</w:t>
            </w:r>
          </w:p>
        </w:tc>
      </w:tr>
      <w:tr w:rsidR="00CD67EE" w:rsidRPr="001E4C8C" w14:paraId="78BC59E2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18B6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0-74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E7B1C" w14:textId="77AB9E3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178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5C8F2" w14:textId="56C0FF2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17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ADBB5" w14:textId="410C474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07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B88E5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F806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25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5.5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CABC8" w14:textId="177615C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0.35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56E761" w14:textId="1047059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8.5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75844" w14:textId="636D01E6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7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5.7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2156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CBFA7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4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6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514766" w14:textId="6A96D39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5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D1D2C" w14:textId="490F6E8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45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50A69" w14:textId="2CC9ABB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5.1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278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12CAB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43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3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B8DC9" w14:textId="1697C30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1.44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B46E9" w14:textId="7A35984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8.75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C5241" w14:textId="7BFE5AF8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6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5.4)</w:t>
            </w:r>
          </w:p>
        </w:tc>
      </w:tr>
      <w:tr w:rsidR="00CD67EE" w:rsidRPr="001E4C8C" w14:paraId="2304B2F5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11DD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5-7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3EE12" w14:textId="0DE11A5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326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0FE55" w14:textId="450945D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31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9DBE6" w14:textId="07BBC6E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10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5B1F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8248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54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.7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ED8F6" w14:textId="282F183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0.27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E647DB" w14:textId="0FAE175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8.6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F8B61" w14:textId="352B912C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6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4.2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D483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FA25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3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13F45D" w14:textId="373FEFD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8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2914B" w14:textId="700F975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74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CA750" w14:textId="4FCD6C2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4.3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835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9EA2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26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.2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7F22A" w14:textId="5721FB9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3.9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230F7" w14:textId="751F9B8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1.52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D4960" w14:textId="67F4D6D3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45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2.2)</w:t>
            </w:r>
          </w:p>
        </w:tc>
      </w:tr>
      <w:tr w:rsidR="00CD67EE" w:rsidRPr="001E4C8C" w14:paraId="0205B91B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65214A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0-84</w:t>
            </w:r>
          </w:p>
        </w:tc>
        <w:tc>
          <w:tcPr>
            <w:tcW w:w="8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EE441A" w14:textId="0FBB5EC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5894</w:t>
            </w:r>
          </w:p>
        </w:tc>
        <w:tc>
          <w:tcPr>
            <w:tcW w:w="8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7443A" w14:textId="0FCA598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05670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1C15A69" w14:textId="1C180DF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0.00224</w:t>
            </w:r>
          </w:p>
        </w:tc>
        <w:tc>
          <w:tcPr>
            <w:tcW w:w="28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1B6330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5CF846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00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9)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5184C58" w14:textId="31BFC48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7.15</w:t>
            </w:r>
          </w:p>
        </w:tc>
        <w:tc>
          <w:tcPr>
            <w:tcW w:w="83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035CABF" w14:textId="24C177B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5.36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AFE81C" w14:textId="27FD22C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.7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26.1)</w:t>
            </w:r>
          </w:p>
        </w:tc>
        <w:tc>
          <w:tcPr>
            <w:tcW w:w="2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7B7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56A49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3)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EF5B6AE" w14:textId="2AE1F15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.18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36E3263" w14:textId="212DD93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.03</w:t>
            </w:r>
          </w:p>
        </w:tc>
        <w:tc>
          <w:tcPr>
            <w:tcW w:w="81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58FDF80" w14:textId="16BA60B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7.3)</w:t>
            </w:r>
          </w:p>
        </w:tc>
        <w:tc>
          <w:tcPr>
            <w:tcW w:w="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DFBAE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2D154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06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.0)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973C09" w14:textId="4DBCFEE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2.94</w:t>
            </w:r>
          </w:p>
        </w:tc>
        <w:tc>
          <w:tcPr>
            <w:tcW w:w="8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E6F1ED" w14:textId="589E16B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0.55</w:t>
            </w:r>
          </w:p>
        </w:tc>
        <w:tc>
          <w:tcPr>
            <w:tcW w:w="8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DDBBD9B" w14:textId="36E24AD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.3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31.5)</w:t>
            </w:r>
          </w:p>
        </w:tc>
      </w:tr>
      <w:tr w:rsidR="00CD67EE" w:rsidRPr="001E4C8C" w14:paraId="1E04E898" w14:textId="77777777" w:rsidTr="00AF01C9">
        <w:trPr>
          <w:trHeight w:val="567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AF37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5+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AC79E" w14:textId="222FF1D4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2728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8C965" w14:textId="60D9378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0.130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30F17" w14:textId="4A5F99F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sz w:val="16"/>
              </w:rPr>
              <w:t>-0.0032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6D8A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306F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32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8)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E17D5" w14:textId="24E42A4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0.9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4F669" w14:textId="2D1B440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2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DDE2F" w14:textId="49FA723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1.0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15.4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161DA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3CB8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1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3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A4B484" w14:textId="38F45A5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9.0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E1321" w14:textId="76F21EEA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9.27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20B765" w14:textId="071C4850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0.23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.7)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98C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AB4A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0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0.7)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17642" w14:textId="668CEA11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89.9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2AB06" w14:textId="43D9EC0E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92.30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7F87F" w14:textId="225F2E45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2.3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-30.5)</w:t>
            </w:r>
          </w:p>
        </w:tc>
      </w:tr>
      <w:tr w:rsidR="00CD67EE" w:rsidRPr="001E4C8C" w14:paraId="14C926C8" w14:textId="77777777" w:rsidTr="00AF01C9">
        <w:trPr>
          <w:trHeight w:val="285"/>
        </w:trPr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5BDB7F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6"/>
              </w:rPr>
              <w:t>Total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006D88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  <w:t xml:space="preserve">　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76BE7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74CC3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  <w:t xml:space="preserve">　</w:t>
            </w:r>
          </w:p>
        </w:tc>
        <w:tc>
          <w:tcPr>
            <w:tcW w:w="28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4CA572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7E6DD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1352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0.0)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481EC1" w14:textId="603652C2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77.73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D0A98F" w14:textId="0A0EC85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70.85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058574" w14:textId="73E8EDD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6.87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0.0)</w:t>
            </w:r>
          </w:p>
        </w:tc>
        <w:tc>
          <w:tcPr>
            <w:tcW w:w="2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76F4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 xml:space="preserve">　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2930E1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2548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0.0)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44F118" w14:textId="113A9D3D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7.96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E20FE5" w14:textId="4198E959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50.14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88866D" w14:textId="630EC8A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-2.18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0.0)</w:t>
            </w:r>
          </w:p>
        </w:tc>
        <w:tc>
          <w:tcPr>
            <w:tcW w:w="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9F350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18"/>
              </w:rPr>
              <w:t xml:space="preserve">　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183D99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104786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0.0)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FFE209" w14:textId="46FC86C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90.23</w:t>
            </w: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8F49BD" w14:textId="1A41A7C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482.6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0CA2AB" w14:textId="702AED5F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</w:pP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7.59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br/>
              <w:t>(100.0)</w:t>
            </w:r>
          </w:p>
        </w:tc>
      </w:tr>
      <w:tr w:rsidR="00CD67EE" w:rsidRPr="001E4C8C" w14:paraId="1129E675" w14:textId="77777777" w:rsidTr="009F1281">
        <w:trPr>
          <w:trHeight w:val="587"/>
        </w:trPr>
        <w:tc>
          <w:tcPr>
            <w:tcW w:w="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B30441" w14:textId="7C9D1DDB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6"/>
                <w:szCs w:val="18"/>
              </w:rPr>
              <w:t>S</w:t>
            </w:r>
            <w:r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6"/>
                <w:szCs w:val="18"/>
              </w:rPr>
              <w:t>MR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B6DB0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FE465C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DDF99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BCB1E2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4"/>
                <w:szCs w:val="18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E8D99" w14:textId="7DD45D63" w:rsidR="00CD67EE" w:rsidRPr="001E4C8C" w:rsidRDefault="009F1281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맑은 고딕" w:hAnsi="Cambria Math" w:cs="Times New Roman"/>
                  <w:color w:val="000000"/>
                  <w:kern w:val="0"/>
                  <w:sz w:val="18"/>
                  <w:szCs w:val="18"/>
                </w:rPr>
                <m:t>100∙</m:t>
              </m:r>
              <m:d>
                <m:dPr>
                  <m:ctrlPr>
                    <w:rPr>
                      <w:rFonts w:ascii="Cambria Math" w:eastAsia="맑은 고딕" w:hAnsi="Cambria Math" w:cs="Times New Roman"/>
                      <w:color w:val="000000"/>
                      <w:kern w:val="0"/>
                      <w:sz w:val="18"/>
                      <w:szCs w:val="1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맑은 고딕" w:hAnsi="Cambria Math" w:cs="Times New Roman"/>
                      <w:color w:val="000000"/>
                      <w:kern w:val="0"/>
                      <w:sz w:val="18"/>
                      <w:szCs w:val="18"/>
                    </w:rPr>
                    <m:t>1-</m:t>
                  </m:r>
                  <m:f>
                    <m:fPr>
                      <m:ctrlP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  <m:t>6.87</m:t>
                      </m:r>
                    </m:num>
                    <m:den>
                      <m: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  <m:t>277.73</m:t>
                      </m:r>
                    </m:den>
                  </m:f>
                  <m:ctrlPr>
                    <w:rPr>
                      <w:rFonts w:ascii="Cambria Math" w:eastAsia="맑은 고딕" w:hAnsi="Cambria Math" w:cs="Times New Roman"/>
                      <w:i/>
                      <w:color w:val="000000"/>
                      <w:kern w:val="0"/>
                      <w:sz w:val="18"/>
                      <w:szCs w:val="18"/>
                    </w:rPr>
                  </m:ctrlPr>
                </m:e>
              </m:d>
              <m:r>
                <w:rPr>
                  <w:rFonts w:ascii="Cambria Math" w:eastAsia="맑은 고딕" w:hAnsi="Cambria Math" w:cs="Times New Roman"/>
                  <w:color w:val="000000"/>
                  <w:kern w:val="0"/>
                  <w:sz w:val="18"/>
                  <w:szCs w:val="18"/>
                </w:rPr>
                <m:t>=</m:t>
              </m:r>
            </m:oMath>
            <w:r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="00CD67EE"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97.5</w:t>
            </w: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BAF6FA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26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811A60" w14:textId="28E79867" w:rsidR="00CD67EE" w:rsidRPr="001E4C8C" w:rsidRDefault="00341EA6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맑은 고딕" w:hAnsi="Cambria Math" w:cs="Times New Roman"/>
                  <w:color w:val="000000"/>
                  <w:kern w:val="0"/>
                  <w:sz w:val="18"/>
                  <w:szCs w:val="18"/>
                </w:rPr>
                <m:t>100∙</m:t>
              </m:r>
              <m:d>
                <m:dPr>
                  <m:begChr m:val="{"/>
                  <m:endChr m:val="}"/>
                  <m:ctrlPr>
                    <w:rPr>
                      <w:rFonts w:ascii="Cambria Math" w:eastAsia="맑은 고딕" w:hAnsi="Cambria Math" w:cs="Times New Roman"/>
                      <w:color w:val="000000"/>
                      <w:kern w:val="0"/>
                      <w:sz w:val="18"/>
                      <w:szCs w:val="1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맑은 고딕" w:hAnsi="Cambria Math" w:cs="Times New Roman"/>
                      <w:color w:val="000000"/>
                      <w:kern w:val="0"/>
                      <w:sz w:val="18"/>
                      <w:szCs w:val="18"/>
                    </w:rPr>
                    <m:t>1-(</m:t>
                  </m:r>
                  <m:f>
                    <m:fPr>
                      <m:ctrlP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  <m:t>-2.18</m:t>
                      </m:r>
                    </m:num>
                    <m:den>
                      <m: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  <m:t>47.96</m:t>
                      </m:r>
                    </m:den>
                  </m:f>
                  <m:r>
                    <w:rPr>
                      <w:rFonts w:ascii="Cambria Math" w:eastAsia="맑은 고딕" w:hAnsi="Cambria Math" w:cs="Times New Roman"/>
                      <w:color w:val="000000"/>
                      <w:kern w:val="0"/>
                      <w:sz w:val="18"/>
                      <w:szCs w:val="18"/>
                    </w:rPr>
                    <m:t>)</m:t>
                  </m:r>
                </m:e>
              </m:d>
              <m:r>
                <w:rPr>
                  <w:rFonts w:ascii="Cambria Math" w:eastAsia="맑은 고딕" w:hAnsi="Cambria Math" w:cs="Times New Roman"/>
                  <w:color w:val="000000"/>
                  <w:kern w:val="0"/>
                  <w:sz w:val="18"/>
                  <w:szCs w:val="18"/>
                </w:rPr>
                <m:t xml:space="preserve">= </m:t>
              </m:r>
            </m:oMath>
            <w:r w:rsidR="00CD67EE"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 w:rsidR="00CD67EE" w:rsidRPr="001E4C8C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04.6</w:t>
            </w:r>
          </w:p>
        </w:tc>
        <w:tc>
          <w:tcPr>
            <w:tcW w:w="2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DDBAC6" w14:textId="77777777" w:rsidR="00CD67EE" w:rsidRPr="001E4C8C" w:rsidRDefault="00CD67EE" w:rsidP="00CD67E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6C4F44" w14:textId="7D5C446A" w:rsidR="00CD67EE" w:rsidRPr="001E4C8C" w:rsidRDefault="00242B63" w:rsidP="00CD67E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맑은 고딕" w:hAnsi="Cambria Math" w:cs="Times New Roman"/>
                  <w:color w:val="000000"/>
                  <w:kern w:val="0"/>
                  <w:sz w:val="18"/>
                  <w:szCs w:val="18"/>
                </w:rPr>
                <m:t>100∙</m:t>
              </m:r>
              <m:d>
                <m:dPr>
                  <m:ctrlPr>
                    <w:rPr>
                      <w:rFonts w:ascii="Cambria Math" w:eastAsia="맑은 고딕" w:hAnsi="Cambria Math" w:cs="Times New Roman"/>
                      <w:color w:val="000000"/>
                      <w:kern w:val="0"/>
                      <w:sz w:val="18"/>
                      <w:szCs w:val="1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맑은 고딕" w:hAnsi="Cambria Math" w:cs="Times New Roman"/>
                      <w:color w:val="000000"/>
                      <w:kern w:val="0"/>
                      <w:sz w:val="18"/>
                      <w:szCs w:val="18"/>
                    </w:rPr>
                    <m:t>1-</m:t>
                  </m:r>
                  <m:f>
                    <m:fPr>
                      <m:ctrlP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  <m:t>7.59</m:t>
                      </m:r>
                    </m:num>
                    <m:den>
                      <m:r>
                        <w:rPr>
                          <w:rFonts w:ascii="Cambria Math" w:eastAsia="맑은 고딕" w:hAnsi="Cambria Math" w:cs="Times New Roman"/>
                          <w:color w:val="000000"/>
                          <w:kern w:val="0"/>
                          <w:sz w:val="18"/>
                          <w:szCs w:val="18"/>
                        </w:rPr>
                        <m:t>490.23</m:t>
                      </m:r>
                    </m:den>
                  </m:f>
                  <m:ctrlPr>
                    <w:rPr>
                      <w:rFonts w:ascii="Cambria Math" w:eastAsia="맑은 고딕" w:hAnsi="Cambria Math" w:cs="Times New Roman"/>
                      <w:i/>
                      <w:color w:val="000000"/>
                      <w:kern w:val="0"/>
                      <w:sz w:val="18"/>
                      <w:szCs w:val="18"/>
                    </w:rPr>
                  </m:ctrlPr>
                </m:e>
              </m:d>
              <m:r>
                <w:rPr>
                  <w:rFonts w:ascii="Cambria Math" w:eastAsia="맑은 고딕" w:hAnsi="Cambria Math" w:cs="Times New Roman"/>
                  <w:color w:val="000000"/>
                  <w:kern w:val="0"/>
                  <w:sz w:val="18"/>
                  <w:szCs w:val="18"/>
                </w:rPr>
                <m:t xml:space="preserve">= </m:t>
              </m:r>
            </m:oMath>
            <w:r w:rsidR="00CD67EE" w:rsidRPr="001E4C8C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18"/>
                <w:szCs w:val="18"/>
              </w:rPr>
              <w:t>98.5</w:t>
            </w:r>
          </w:p>
        </w:tc>
      </w:tr>
    </w:tbl>
    <w:p w14:paraId="61CE6DA7" w14:textId="4F97E201" w:rsidR="00A460D8" w:rsidRPr="001E4C8C" w:rsidRDefault="00B03C92" w:rsidP="00BC44D1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 w:hint="eastAsia"/>
        </w:rPr>
        <w:t xml:space="preserve">Notes. </w:t>
      </w:r>
      <w:r w:rsidRPr="001E4C8C">
        <w:rPr>
          <w:rFonts w:ascii="Times New Roman" w:hAnsi="Times New Roman" w:cs="Times New Roman"/>
        </w:rPr>
        <w:t xml:space="preserve">EXP = Expected </w:t>
      </w:r>
      <w:r w:rsidR="00B73A33" w:rsidRPr="001E4C8C">
        <w:rPr>
          <w:rFonts w:ascii="Times New Roman" w:hAnsi="Times New Roman" w:cs="Times New Roman"/>
        </w:rPr>
        <w:t xml:space="preserve">number of </w:t>
      </w:r>
      <w:r w:rsidRPr="001E4C8C">
        <w:rPr>
          <w:rFonts w:ascii="Times New Roman" w:hAnsi="Times New Roman" w:cs="Times New Roman"/>
        </w:rPr>
        <w:t xml:space="preserve">deaths; </w:t>
      </w:r>
      <w:r w:rsidR="00194FB9" w:rsidRPr="001E4C8C">
        <w:rPr>
          <w:rFonts w:ascii="Times New Roman" w:hAnsi="Times New Roman" w:cs="Times New Roman"/>
        </w:rPr>
        <w:t xml:space="preserve">MR = Mortality ratio; </w:t>
      </w:r>
      <w:r w:rsidRPr="001E4C8C">
        <w:rPr>
          <w:rFonts w:ascii="Times New Roman" w:hAnsi="Times New Roman" w:cs="Times New Roman"/>
        </w:rPr>
        <w:t xml:space="preserve">OBS = </w:t>
      </w:r>
      <w:r w:rsidR="00B73A33" w:rsidRPr="001E4C8C">
        <w:rPr>
          <w:rFonts w:ascii="Times New Roman" w:hAnsi="Times New Roman" w:cs="Times New Roman"/>
        </w:rPr>
        <w:t>number of o</w:t>
      </w:r>
      <w:r w:rsidRPr="001E4C8C">
        <w:rPr>
          <w:rFonts w:ascii="Times New Roman" w:hAnsi="Times New Roman" w:cs="Times New Roman"/>
        </w:rPr>
        <w:t xml:space="preserve">bserved deaths; </w:t>
      </w:r>
      <w:r w:rsidR="00AB0140" w:rsidRPr="001E4C8C">
        <w:rPr>
          <w:rFonts w:ascii="Times New Roman" w:hAnsi="Times New Roman" w:cs="Times New Roman"/>
        </w:rPr>
        <w:t>POP = Popu</w:t>
      </w:r>
      <w:r w:rsidR="00BF7B89" w:rsidRPr="001E4C8C">
        <w:rPr>
          <w:rFonts w:ascii="Times New Roman" w:hAnsi="Times New Roman" w:cs="Times New Roman"/>
        </w:rPr>
        <w:t>l</w:t>
      </w:r>
      <w:r w:rsidR="00AB0140" w:rsidRPr="001E4C8C">
        <w:rPr>
          <w:rFonts w:ascii="Times New Roman" w:hAnsi="Times New Roman" w:cs="Times New Roman"/>
        </w:rPr>
        <w:t xml:space="preserve">ation; </w:t>
      </w:r>
      <w:r w:rsidR="001B732B" w:rsidRPr="001E4C8C">
        <w:rPr>
          <w:rFonts w:ascii="Times New Roman" w:hAnsi="Times New Roman" w:cs="Times New Roman"/>
        </w:rPr>
        <w:t xml:space="preserve">SMR = Standardized mortality ratio; </w:t>
      </w:r>
      <w:r w:rsidR="00DD0F8A" w:rsidRPr="001E4C8C">
        <w:rPr>
          <w:rFonts w:ascii="Times New Roman" w:hAnsi="Times New Roman" w:cs="Times New Roman"/>
        </w:rPr>
        <w:t>SP = Standard population.</w:t>
      </w:r>
    </w:p>
    <w:p w14:paraId="07C598BC" w14:textId="72918317" w:rsidR="00DD6FB1" w:rsidRPr="00B95149" w:rsidRDefault="00DD6FB1" w:rsidP="00DD6FB1">
      <w:pPr>
        <w:rPr>
          <w:rFonts w:ascii="Times New Roman" w:hAnsi="Times New Roman" w:cs="Times New Roman"/>
        </w:rPr>
      </w:pPr>
      <w:r w:rsidRPr="001E4C8C">
        <w:rPr>
          <w:rFonts w:ascii="Times New Roman" w:hAnsi="Times New Roman" w:cs="Times New Roman"/>
        </w:rPr>
        <w:t xml:space="preserve">SMR and CMF were </w:t>
      </w:r>
      <w:r w:rsidR="00B6396F" w:rsidRPr="001E4C8C">
        <w:rPr>
          <w:rFonts w:ascii="Times New Roman" w:hAnsi="Times New Roman" w:cs="Times New Roman"/>
        </w:rPr>
        <w:t>re</w:t>
      </w:r>
      <w:r w:rsidRPr="001E4C8C">
        <w:rPr>
          <w:rFonts w:ascii="Times New Roman" w:hAnsi="Times New Roman" w:cs="Times New Roman"/>
        </w:rPr>
        <w:t>scaled by multiplying by 100.</w:t>
      </w:r>
    </w:p>
    <w:p w14:paraId="10C61689" w14:textId="77777777" w:rsidR="00DD6FB1" w:rsidRPr="00DD6FB1" w:rsidRDefault="00DD6FB1" w:rsidP="00BC44D1">
      <w:pPr>
        <w:rPr>
          <w:rFonts w:ascii="Times New Roman" w:hAnsi="Times New Roman" w:cs="Times New Roman"/>
        </w:rPr>
      </w:pPr>
    </w:p>
    <w:sectPr w:rsidR="00DD6FB1" w:rsidRPr="00DD6FB1" w:rsidSect="003145E5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51A19" w14:textId="77777777" w:rsidR="0004412E" w:rsidRDefault="0004412E" w:rsidP="00526706">
      <w:pPr>
        <w:spacing w:after="0" w:line="240" w:lineRule="auto"/>
      </w:pPr>
      <w:r>
        <w:separator/>
      </w:r>
    </w:p>
  </w:endnote>
  <w:endnote w:type="continuationSeparator" w:id="0">
    <w:p w14:paraId="6F4C15F1" w14:textId="77777777" w:rsidR="0004412E" w:rsidRDefault="0004412E" w:rsidP="00526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7094808"/>
      <w:docPartObj>
        <w:docPartGallery w:val="Page Numbers (Bottom of Page)"/>
        <w:docPartUnique/>
      </w:docPartObj>
    </w:sdtPr>
    <w:sdtEndPr/>
    <w:sdtContent>
      <w:p w14:paraId="3E2FC524" w14:textId="5D0FA941" w:rsidR="00721C08" w:rsidRDefault="00721C08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7E5F" w:rsidRPr="00387E5F">
          <w:rPr>
            <w:noProof/>
            <w:lang w:val="ko-KR"/>
          </w:rPr>
          <w:t>11</w:t>
        </w:r>
        <w:r>
          <w:fldChar w:fldCharType="end"/>
        </w:r>
      </w:p>
    </w:sdtContent>
  </w:sdt>
  <w:p w14:paraId="1666DC75" w14:textId="77777777" w:rsidR="00721C08" w:rsidRDefault="00721C08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A5A98" w14:textId="77777777" w:rsidR="0004412E" w:rsidRDefault="0004412E" w:rsidP="00526706">
      <w:pPr>
        <w:spacing w:after="0" w:line="240" w:lineRule="auto"/>
      </w:pPr>
      <w:r>
        <w:separator/>
      </w:r>
    </w:p>
  </w:footnote>
  <w:footnote w:type="continuationSeparator" w:id="0">
    <w:p w14:paraId="5F31468C" w14:textId="77777777" w:rsidR="0004412E" w:rsidRDefault="0004412E" w:rsidP="005267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TUwMTQyMjYyMzNT0lEKTi0uzszPAykwsqwFADuifyUtAAAA"/>
  </w:docVars>
  <w:rsids>
    <w:rsidRoot w:val="00383792"/>
    <w:rsid w:val="0002417F"/>
    <w:rsid w:val="0002543A"/>
    <w:rsid w:val="0004412E"/>
    <w:rsid w:val="000475CD"/>
    <w:rsid w:val="00061A85"/>
    <w:rsid w:val="0006280B"/>
    <w:rsid w:val="00085CE6"/>
    <w:rsid w:val="000922BB"/>
    <w:rsid w:val="000A51F6"/>
    <w:rsid w:val="000C2F6A"/>
    <w:rsid w:val="000C30B7"/>
    <w:rsid w:val="000C48E7"/>
    <w:rsid w:val="000D0F22"/>
    <w:rsid w:val="00100D7B"/>
    <w:rsid w:val="0012279B"/>
    <w:rsid w:val="001303B5"/>
    <w:rsid w:val="0013155B"/>
    <w:rsid w:val="00134052"/>
    <w:rsid w:val="001351ED"/>
    <w:rsid w:val="00137379"/>
    <w:rsid w:val="00146F35"/>
    <w:rsid w:val="001534FA"/>
    <w:rsid w:val="00160BAA"/>
    <w:rsid w:val="00165311"/>
    <w:rsid w:val="00166C23"/>
    <w:rsid w:val="001725D7"/>
    <w:rsid w:val="001878B9"/>
    <w:rsid w:val="00194FB9"/>
    <w:rsid w:val="00196318"/>
    <w:rsid w:val="001B732B"/>
    <w:rsid w:val="001C3848"/>
    <w:rsid w:val="001C7896"/>
    <w:rsid w:val="001E4C8C"/>
    <w:rsid w:val="001F2531"/>
    <w:rsid w:val="001F6023"/>
    <w:rsid w:val="001F6D88"/>
    <w:rsid w:val="0020171D"/>
    <w:rsid w:val="00203E1B"/>
    <w:rsid w:val="002357F0"/>
    <w:rsid w:val="00242401"/>
    <w:rsid w:val="00242B63"/>
    <w:rsid w:val="00264BE3"/>
    <w:rsid w:val="00297B4E"/>
    <w:rsid w:val="002A484A"/>
    <w:rsid w:val="002A6AA7"/>
    <w:rsid w:val="002B5541"/>
    <w:rsid w:val="002C450B"/>
    <w:rsid w:val="002C5AF3"/>
    <w:rsid w:val="002C737C"/>
    <w:rsid w:val="002D0BE1"/>
    <w:rsid w:val="002D418A"/>
    <w:rsid w:val="002D7DA0"/>
    <w:rsid w:val="002E2A33"/>
    <w:rsid w:val="002F548D"/>
    <w:rsid w:val="003145E5"/>
    <w:rsid w:val="00324B51"/>
    <w:rsid w:val="00341EA6"/>
    <w:rsid w:val="00364E1C"/>
    <w:rsid w:val="00383792"/>
    <w:rsid w:val="00387E5F"/>
    <w:rsid w:val="003957BF"/>
    <w:rsid w:val="003A2833"/>
    <w:rsid w:val="003B2256"/>
    <w:rsid w:val="003B36A1"/>
    <w:rsid w:val="003D09EA"/>
    <w:rsid w:val="003E1CDF"/>
    <w:rsid w:val="003E4C9B"/>
    <w:rsid w:val="003F4534"/>
    <w:rsid w:val="004207EF"/>
    <w:rsid w:val="004220BE"/>
    <w:rsid w:val="0043095C"/>
    <w:rsid w:val="00441887"/>
    <w:rsid w:val="00441B57"/>
    <w:rsid w:val="0044442F"/>
    <w:rsid w:val="0044646D"/>
    <w:rsid w:val="00447D0C"/>
    <w:rsid w:val="00461989"/>
    <w:rsid w:val="004709F5"/>
    <w:rsid w:val="00477ADF"/>
    <w:rsid w:val="00486264"/>
    <w:rsid w:val="0049084F"/>
    <w:rsid w:val="004916F5"/>
    <w:rsid w:val="004B6C6B"/>
    <w:rsid w:val="004D2D89"/>
    <w:rsid w:val="004D7F8D"/>
    <w:rsid w:val="004F0296"/>
    <w:rsid w:val="00520D4C"/>
    <w:rsid w:val="00526706"/>
    <w:rsid w:val="00530217"/>
    <w:rsid w:val="00534319"/>
    <w:rsid w:val="005368F7"/>
    <w:rsid w:val="00536B4F"/>
    <w:rsid w:val="00536E7B"/>
    <w:rsid w:val="005454E8"/>
    <w:rsid w:val="00545543"/>
    <w:rsid w:val="0055346C"/>
    <w:rsid w:val="00571B2D"/>
    <w:rsid w:val="00581750"/>
    <w:rsid w:val="00596D91"/>
    <w:rsid w:val="005B1CBB"/>
    <w:rsid w:val="005B4FE2"/>
    <w:rsid w:val="005B5889"/>
    <w:rsid w:val="005D37B2"/>
    <w:rsid w:val="005E4F75"/>
    <w:rsid w:val="005F22EC"/>
    <w:rsid w:val="006027CA"/>
    <w:rsid w:val="00602DC1"/>
    <w:rsid w:val="00607530"/>
    <w:rsid w:val="006115C9"/>
    <w:rsid w:val="00616153"/>
    <w:rsid w:val="00623BE5"/>
    <w:rsid w:val="0062579A"/>
    <w:rsid w:val="006273C1"/>
    <w:rsid w:val="006370BD"/>
    <w:rsid w:val="00643988"/>
    <w:rsid w:val="00652602"/>
    <w:rsid w:val="006634D5"/>
    <w:rsid w:val="0066718F"/>
    <w:rsid w:val="006854A2"/>
    <w:rsid w:val="006B3062"/>
    <w:rsid w:val="006D0BD7"/>
    <w:rsid w:val="0071131A"/>
    <w:rsid w:val="00713292"/>
    <w:rsid w:val="00721C08"/>
    <w:rsid w:val="00743015"/>
    <w:rsid w:val="00755DA4"/>
    <w:rsid w:val="0079024C"/>
    <w:rsid w:val="00794A78"/>
    <w:rsid w:val="007959D6"/>
    <w:rsid w:val="007A4378"/>
    <w:rsid w:val="007B6BBD"/>
    <w:rsid w:val="007D4B50"/>
    <w:rsid w:val="007D560B"/>
    <w:rsid w:val="007F6967"/>
    <w:rsid w:val="008143C1"/>
    <w:rsid w:val="00824F69"/>
    <w:rsid w:val="00840B8C"/>
    <w:rsid w:val="0084544E"/>
    <w:rsid w:val="008465A2"/>
    <w:rsid w:val="0085111D"/>
    <w:rsid w:val="008522FF"/>
    <w:rsid w:val="00876A13"/>
    <w:rsid w:val="008805FC"/>
    <w:rsid w:val="008C3CA6"/>
    <w:rsid w:val="008C5B8F"/>
    <w:rsid w:val="008F1E0E"/>
    <w:rsid w:val="008F4AE5"/>
    <w:rsid w:val="008F528C"/>
    <w:rsid w:val="00903F93"/>
    <w:rsid w:val="00904236"/>
    <w:rsid w:val="00905C0A"/>
    <w:rsid w:val="00912E5B"/>
    <w:rsid w:val="009157BE"/>
    <w:rsid w:val="009157CA"/>
    <w:rsid w:val="00915BA6"/>
    <w:rsid w:val="00922048"/>
    <w:rsid w:val="00924CD1"/>
    <w:rsid w:val="00931950"/>
    <w:rsid w:val="009350F4"/>
    <w:rsid w:val="00941E0F"/>
    <w:rsid w:val="009470B8"/>
    <w:rsid w:val="0095690F"/>
    <w:rsid w:val="009740B9"/>
    <w:rsid w:val="00980CB0"/>
    <w:rsid w:val="009A2E93"/>
    <w:rsid w:val="009B09FE"/>
    <w:rsid w:val="009B537F"/>
    <w:rsid w:val="009D79AE"/>
    <w:rsid w:val="009E231A"/>
    <w:rsid w:val="009F1281"/>
    <w:rsid w:val="00A155E8"/>
    <w:rsid w:val="00A343C3"/>
    <w:rsid w:val="00A460D8"/>
    <w:rsid w:val="00A5001D"/>
    <w:rsid w:val="00A5094D"/>
    <w:rsid w:val="00A51B6D"/>
    <w:rsid w:val="00A9373E"/>
    <w:rsid w:val="00A97367"/>
    <w:rsid w:val="00AB0140"/>
    <w:rsid w:val="00AB6D69"/>
    <w:rsid w:val="00AB754E"/>
    <w:rsid w:val="00AE3BE6"/>
    <w:rsid w:val="00AF01C9"/>
    <w:rsid w:val="00AF2F5C"/>
    <w:rsid w:val="00B03C92"/>
    <w:rsid w:val="00B1289D"/>
    <w:rsid w:val="00B133DB"/>
    <w:rsid w:val="00B16C1F"/>
    <w:rsid w:val="00B21A3F"/>
    <w:rsid w:val="00B44472"/>
    <w:rsid w:val="00B543F4"/>
    <w:rsid w:val="00B6396F"/>
    <w:rsid w:val="00B719C1"/>
    <w:rsid w:val="00B72463"/>
    <w:rsid w:val="00B73A33"/>
    <w:rsid w:val="00BB7BC5"/>
    <w:rsid w:val="00BC44D1"/>
    <w:rsid w:val="00BC4FED"/>
    <w:rsid w:val="00BD151E"/>
    <w:rsid w:val="00BE0B5A"/>
    <w:rsid w:val="00BF4A5A"/>
    <w:rsid w:val="00BF7B89"/>
    <w:rsid w:val="00C00B75"/>
    <w:rsid w:val="00C35693"/>
    <w:rsid w:val="00C47791"/>
    <w:rsid w:val="00C55CE2"/>
    <w:rsid w:val="00C659C0"/>
    <w:rsid w:val="00C7557E"/>
    <w:rsid w:val="00CB2D52"/>
    <w:rsid w:val="00CB7E3A"/>
    <w:rsid w:val="00CD67EE"/>
    <w:rsid w:val="00CD6AC2"/>
    <w:rsid w:val="00CF78B2"/>
    <w:rsid w:val="00D10023"/>
    <w:rsid w:val="00D11C25"/>
    <w:rsid w:val="00D1301F"/>
    <w:rsid w:val="00D44BD5"/>
    <w:rsid w:val="00D45BAC"/>
    <w:rsid w:val="00D51245"/>
    <w:rsid w:val="00D51AF6"/>
    <w:rsid w:val="00D52DFC"/>
    <w:rsid w:val="00D53DDA"/>
    <w:rsid w:val="00D87FE3"/>
    <w:rsid w:val="00D92A75"/>
    <w:rsid w:val="00DA5081"/>
    <w:rsid w:val="00DD0F8A"/>
    <w:rsid w:val="00DD3411"/>
    <w:rsid w:val="00DD6FB1"/>
    <w:rsid w:val="00DE31E2"/>
    <w:rsid w:val="00DE7ADB"/>
    <w:rsid w:val="00E030C0"/>
    <w:rsid w:val="00E060F4"/>
    <w:rsid w:val="00E07826"/>
    <w:rsid w:val="00E07C9D"/>
    <w:rsid w:val="00E12958"/>
    <w:rsid w:val="00E34A57"/>
    <w:rsid w:val="00E60245"/>
    <w:rsid w:val="00E7624D"/>
    <w:rsid w:val="00E81ABF"/>
    <w:rsid w:val="00E9058A"/>
    <w:rsid w:val="00EA1D21"/>
    <w:rsid w:val="00EA21E1"/>
    <w:rsid w:val="00EA2902"/>
    <w:rsid w:val="00EA6741"/>
    <w:rsid w:val="00EB452B"/>
    <w:rsid w:val="00EE4C7E"/>
    <w:rsid w:val="00EF00BC"/>
    <w:rsid w:val="00F02026"/>
    <w:rsid w:val="00F06313"/>
    <w:rsid w:val="00F139D9"/>
    <w:rsid w:val="00F17948"/>
    <w:rsid w:val="00F255E6"/>
    <w:rsid w:val="00F258B6"/>
    <w:rsid w:val="00F33489"/>
    <w:rsid w:val="00F47631"/>
    <w:rsid w:val="00F52D93"/>
    <w:rsid w:val="00F808ED"/>
    <w:rsid w:val="00F84CB5"/>
    <w:rsid w:val="00F9001C"/>
    <w:rsid w:val="00FB0CFB"/>
    <w:rsid w:val="00FB39C6"/>
    <w:rsid w:val="00FB52EE"/>
    <w:rsid w:val="00FB717B"/>
    <w:rsid w:val="00FC5C93"/>
    <w:rsid w:val="00FC668C"/>
    <w:rsid w:val="00FD78A7"/>
    <w:rsid w:val="00FE1268"/>
    <w:rsid w:val="00FE143B"/>
    <w:rsid w:val="00FE695C"/>
    <w:rsid w:val="00FF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8CAA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2670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26706"/>
  </w:style>
  <w:style w:type="paragraph" w:styleId="a4">
    <w:name w:val="footer"/>
    <w:basedOn w:val="a"/>
    <w:link w:val="Char0"/>
    <w:uiPriority w:val="99"/>
    <w:unhideWhenUsed/>
    <w:rsid w:val="0052670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26706"/>
  </w:style>
  <w:style w:type="paragraph" w:styleId="a5">
    <w:name w:val="caption"/>
    <w:basedOn w:val="a"/>
    <w:next w:val="a"/>
    <w:uiPriority w:val="35"/>
    <w:unhideWhenUsed/>
    <w:qFormat/>
    <w:rsid w:val="00526706"/>
    <w:rPr>
      <w:b/>
      <w:bCs/>
      <w:szCs w:val="20"/>
    </w:rPr>
  </w:style>
  <w:style w:type="paragraph" w:customStyle="1" w:styleId="EndNoteBibliography">
    <w:name w:val="EndNote Bibliography"/>
    <w:basedOn w:val="a"/>
    <w:link w:val="EndNoteBibliographyChar"/>
    <w:rsid w:val="00F52D93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F52D93"/>
    <w:rPr>
      <w:rFonts w:ascii="맑은 고딕" w:eastAsia="맑은 고딕" w:hAnsi="맑은 고딕"/>
      <w:noProof/>
    </w:rPr>
  </w:style>
  <w:style w:type="paragraph" w:styleId="a6">
    <w:name w:val="Balloon Text"/>
    <w:basedOn w:val="a"/>
    <w:link w:val="Char1"/>
    <w:uiPriority w:val="99"/>
    <w:semiHidden/>
    <w:unhideWhenUsed/>
    <w:rsid w:val="00755DA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55DA4"/>
    <w:rPr>
      <w:rFonts w:ascii="Times New Roman" w:hAnsi="Times New Roman" w:cs="Times New Roman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2A484A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2A484A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2A484A"/>
    <w:rPr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2A484A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2A484A"/>
    <w:rPr>
      <w:b/>
      <w:bCs/>
      <w:szCs w:val="20"/>
    </w:rPr>
  </w:style>
  <w:style w:type="table" w:styleId="aa">
    <w:name w:val="Table Grid"/>
    <w:basedOn w:val="a1"/>
    <w:uiPriority w:val="39"/>
    <w:rsid w:val="006671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0"/>
    <w:uiPriority w:val="99"/>
    <w:semiHidden/>
    <w:rsid w:val="009F12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10</Words>
  <Characters>10320</Characters>
  <Application>Microsoft Office Word</Application>
  <DocSecurity>0</DocSecurity>
  <Lines>86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30T06:25:00Z</dcterms:created>
  <dcterms:modified xsi:type="dcterms:W3CDTF">2020-06-30T06:26:00Z</dcterms:modified>
</cp:coreProperties>
</file>